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63CD78" w14:textId="17C58C2B" w:rsidR="00263FEB" w:rsidRDefault="00841095">
      <w:pPr>
        <w:sectPr w:rsidR="00263FEB" w:rsidSect="008736B4">
          <w:headerReference w:type="default" r:id="rId8"/>
          <w:pgSz w:w="11900" w:h="16820"/>
          <w:pgMar w:top="7316" w:right="851" w:bottom="851" w:left="851" w:header="708" w:footer="708" w:gutter="0"/>
          <w:cols w:space="708"/>
          <w:docGrid w:linePitch="360"/>
        </w:sect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A4862D8" wp14:editId="44AA112D">
                <wp:simplePos x="0" y="0"/>
                <wp:positionH relativeFrom="page">
                  <wp:posOffset>0</wp:posOffset>
                </wp:positionH>
                <wp:positionV relativeFrom="page">
                  <wp:posOffset>8093710</wp:posOffset>
                </wp:positionV>
                <wp:extent cx="1549400" cy="481965"/>
                <wp:effectExtent l="0" t="0" r="0" b="63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0" cy="48196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D7253C" id="Rectangle 29" o:spid="_x0000_s1026" style="position:absolute;margin-left:0;margin-top:637.3pt;width:122pt;height:37.95pt;z-index:251728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" fillcolor="black [3213]" stroked="f">
                <w10:wrap anchorx="page" anchory="page"/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0010C8E1" wp14:editId="06B6C0DA">
                <wp:simplePos x="0" y="0"/>
                <wp:positionH relativeFrom="page">
                  <wp:posOffset>447675</wp:posOffset>
                </wp:positionH>
                <wp:positionV relativeFrom="page">
                  <wp:posOffset>8173085</wp:posOffset>
                </wp:positionV>
                <wp:extent cx="936625" cy="344805"/>
                <wp:effectExtent l="0" t="0" r="0" b="1079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6625" cy="344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BAC208" w14:textId="2979EB02" w:rsidR="00D04149" w:rsidRPr="00222325" w:rsidRDefault="00D04149" w:rsidP="005B1B97">
                            <w:pPr>
                              <w:spacing w:after="0" w:line="276" w:lineRule="auto"/>
                              <w:rPr>
                                <w:rFonts w:ascii="Calibri" w:hAnsi="Calibri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FFFFFF" w:themeColor="background1"/>
                                <w:sz w:val="32"/>
                                <w:szCs w:val="32"/>
                              </w:rPr>
                              <w:t>R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10C8E1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35.25pt;margin-top:643.55pt;width:73.75pt;height:27.15pt;z-index:251750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" filled="f" stroked="f">
                <v:textbox>
                  <w:txbxContent>
                    <w:p w14:paraId="5FBAC208" w14:textId="2979EB02" w:rsidR="00D04149" w:rsidRPr="00222325" w:rsidRDefault="00D04149" w:rsidP="005B1B97">
                      <w:pPr>
                        <w:spacing w:after="0" w:line="276" w:lineRule="auto"/>
                        <w:rPr>
                          <w:rFonts w:ascii="Calibri" w:hAnsi="Calibri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alibri" w:hAnsi="Calibri"/>
                          <w:color w:val="FFFFFF" w:themeColor="background1"/>
                          <w:sz w:val="32"/>
                          <w:szCs w:val="32"/>
                        </w:rPr>
                        <w:t>Rat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F229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508BA0AB" wp14:editId="47B5A2C1">
                <wp:simplePos x="0" y="0"/>
                <wp:positionH relativeFrom="page">
                  <wp:posOffset>-1270</wp:posOffset>
                </wp:positionH>
                <wp:positionV relativeFrom="page">
                  <wp:posOffset>7184390</wp:posOffset>
                </wp:positionV>
                <wp:extent cx="5882640" cy="747395"/>
                <wp:effectExtent l="0" t="0" r="3810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2640" cy="74739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8E7FB8" id="Rectangle 23" o:spid="_x0000_s1026" style="position:absolute;margin-left:-.1pt;margin-top:565.7pt;width:463.2pt;height:58.85pt;z-index: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" fillcolor="black [3213]" stroked="f">
                <w10:wrap anchorx="page" anchory="page"/>
              </v:rect>
            </w:pict>
          </mc:Fallback>
        </mc:AlternateContent>
      </w:r>
      <w:r w:rsidR="003F229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F69B4FB" wp14:editId="109F188D">
                <wp:simplePos x="0" y="0"/>
                <wp:positionH relativeFrom="page">
                  <wp:posOffset>466725</wp:posOffset>
                </wp:positionH>
                <wp:positionV relativeFrom="page">
                  <wp:posOffset>7180580</wp:posOffset>
                </wp:positionV>
                <wp:extent cx="4953635" cy="937260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635" cy="937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4E4506" w14:textId="38F45D44" w:rsidR="00D04149" w:rsidRPr="00B34D12" w:rsidRDefault="00D04149" w:rsidP="005B1B97">
                            <w:pPr>
                              <w:rPr>
                                <w:rFonts w:ascii="Calibri" w:hAnsi="Calibri"/>
                                <w:b/>
                                <w:color w:val="FFFFFF" w:themeColor="background1"/>
                                <w:sz w:val="80"/>
                                <w:szCs w:val="80"/>
                              </w:rPr>
                            </w:pPr>
                            <w:r w:rsidRPr="00B34D12">
                              <w:rPr>
                                <w:rFonts w:ascii="Calibri" w:hAnsi="Calibri"/>
                                <w:b/>
                                <w:color w:val="FFFFFF" w:themeColor="background1"/>
                                <w:sz w:val="80"/>
                                <w:szCs w:val="80"/>
                              </w:rPr>
                              <w:t>International Roam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69B4FB" id="Text Box 24" o:spid="_x0000_s1027" type="#_x0000_t202" style="position:absolute;margin-left:36.75pt;margin-top:565.4pt;width:390.05pt;height:73.8pt;z-index:251707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" filled="f" stroked="f">
                <v:textbox>
                  <w:txbxContent>
                    <w:p w14:paraId="124E4506" w14:textId="38F45D44" w:rsidR="00D04149" w:rsidRPr="00B34D12" w:rsidRDefault="00D04149" w:rsidP="005B1B97">
                      <w:pPr>
                        <w:rPr>
                          <w:rFonts w:ascii="Calibri" w:hAnsi="Calibri"/>
                          <w:b/>
                          <w:color w:val="FFFFFF" w:themeColor="background1"/>
                          <w:sz w:val="80"/>
                          <w:szCs w:val="80"/>
                        </w:rPr>
                      </w:pPr>
                      <w:r w:rsidRPr="00B34D12">
                        <w:rPr>
                          <w:rFonts w:ascii="Calibri" w:hAnsi="Calibri"/>
                          <w:b/>
                          <w:color w:val="FFFFFF" w:themeColor="background1"/>
                          <w:sz w:val="80"/>
                          <w:szCs w:val="80"/>
                        </w:rPr>
                        <w:t>International Roaming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55596D0" w14:textId="67C7A8F3" w:rsidR="00BD14CE" w:rsidRPr="007E64C0" w:rsidRDefault="00CE1D7C" w:rsidP="00697B08">
      <w:pPr>
        <w:pStyle w:val="WLSubHeading"/>
        <w:spacing w:before="0"/>
        <w:rPr>
          <w:sz w:val="22"/>
          <w:szCs w:val="22"/>
        </w:rPr>
      </w:pPr>
      <w:r w:rsidRPr="007E64C0">
        <w:rPr>
          <w:sz w:val="22"/>
          <w:szCs w:val="22"/>
        </w:rPr>
        <w:lastRenderedPageBreak/>
        <w:t>I</w:t>
      </w:r>
      <w:r w:rsidR="00BD14CE" w:rsidRPr="007E64C0">
        <w:rPr>
          <w:sz w:val="22"/>
          <w:szCs w:val="22"/>
        </w:rPr>
        <w:t>nformation about the service</w:t>
      </w:r>
    </w:p>
    <w:p w14:paraId="5FC41AC9" w14:textId="77777777" w:rsidR="0017310F" w:rsidRPr="007E64C0" w:rsidRDefault="0017310F" w:rsidP="0017310F">
      <w:pPr>
        <w:pStyle w:val="WLBodytext"/>
        <w:rPr>
          <w:sz w:val="19"/>
          <w:szCs w:val="19"/>
        </w:rPr>
      </w:pPr>
      <w:r w:rsidRPr="007E64C0">
        <w:rPr>
          <w:sz w:val="19"/>
          <w:szCs w:val="19"/>
        </w:rPr>
        <w:t xml:space="preserve">Here’s a quick summary of all the important bits about your </w:t>
      </w:r>
      <w:r w:rsidRPr="007E64C0">
        <w:rPr>
          <w:b/>
          <w:sz w:val="19"/>
          <w:szCs w:val="19"/>
        </w:rPr>
        <w:t>International Roaming</w:t>
      </w:r>
      <w:r w:rsidRPr="007E64C0">
        <w:rPr>
          <w:sz w:val="19"/>
          <w:szCs w:val="19"/>
        </w:rPr>
        <w:t xml:space="preserve"> availability and charges for the Mobile Broadband Plans and Mobile Plans.</w:t>
      </w:r>
    </w:p>
    <w:p w14:paraId="01447C19" w14:textId="6E1969CC" w:rsidR="0017310F" w:rsidRPr="007E64C0" w:rsidRDefault="0017310F" w:rsidP="0017310F">
      <w:pPr>
        <w:pStyle w:val="WLBodytext"/>
        <w:rPr>
          <w:sz w:val="19"/>
          <w:szCs w:val="19"/>
        </w:rPr>
      </w:pPr>
      <w:r w:rsidRPr="007E64C0">
        <w:rPr>
          <w:sz w:val="19"/>
          <w:szCs w:val="19"/>
        </w:rPr>
        <w:t>International Roaming charges apply to your post-paid mobile phone service when you use it in countries outside Australia. It gives you</w:t>
      </w:r>
      <w:r w:rsidR="007E64C0" w:rsidRPr="007E64C0">
        <w:rPr>
          <w:sz w:val="19"/>
          <w:szCs w:val="19"/>
        </w:rPr>
        <w:t>r mobile phone number</w:t>
      </w:r>
      <w:r w:rsidRPr="007E64C0">
        <w:rPr>
          <w:sz w:val="19"/>
          <w:szCs w:val="19"/>
        </w:rPr>
        <w:t xml:space="preserve"> access to </w:t>
      </w:r>
      <w:r w:rsidR="007E64C0" w:rsidRPr="007E64C0">
        <w:rPr>
          <w:sz w:val="19"/>
          <w:szCs w:val="19"/>
        </w:rPr>
        <w:t xml:space="preserve">international </w:t>
      </w:r>
      <w:r w:rsidRPr="007E64C0">
        <w:rPr>
          <w:sz w:val="19"/>
          <w:szCs w:val="19"/>
        </w:rPr>
        <w:t>mobile phone networks</w:t>
      </w:r>
      <w:r w:rsidR="007E64C0" w:rsidRPr="007E64C0">
        <w:rPr>
          <w:sz w:val="19"/>
          <w:szCs w:val="19"/>
        </w:rPr>
        <w:t xml:space="preserve"> </w:t>
      </w:r>
      <w:r w:rsidR="008736B4" w:rsidRPr="007E64C0">
        <w:rPr>
          <w:sz w:val="19"/>
          <w:szCs w:val="19"/>
        </w:rPr>
        <w:t>and let</w:t>
      </w:r>
      <w:r w:rsidRPr="007E64C0">
        <w:rPr>
          <w:sz w:val="19"/>
          <w:szCs w:val="19"/>
        </w:rPr>
        <w:t xml:space="preserve"> you make and receive </w:t>
      </w:r>
      <w:r w:rsidR="007E64C0" w:rsidRPr="007E64C0">
        <w:rPr>
          <w:sz w:val="19"/>
          <w:szCs w:val="19"/>
        </w:rPr>
        <w:t>calls, send and receive SMS/MMS</w:t>
      </w:r>
      <w:r w:rsidRPr="007E64C0">
        <w:rPr>
          <w:sz w:val="19"/>
          <w:szCs w:val="19"/>
        </w:rPr>
        <w:t>, and access mobile data</w:t>
      </w:r>
      <w:r w:rsidR="007E64C0" w:rsidRPr="007E64C0">
        <w:rPr>
          <w:sz w:val="19"/>
          <w:szCs w:val="19"/>
        </w:rPr>
        <w:t xml:space="preserve"> </w:t>
      </w:r>
      <w:r w:rsidR="00F330CD">
        <w:rPr>
          <w:sz w:val="19"/>
          <w:szCs w:val="19"/>
        </w:rPr>
        <w:br/>
      </w:r>
      <w:r w:rsidR="007E64C0" w:rsidRPr="007E64C0">
        <w:rPr>
          <w:sz w:val="19"/>
          <w:szCs w:val="19"/>
        </w:rPr>
        <w:t>(if available)</w:t>
      </w:r>
      <w:r w:rsidRPr="007E64C0">
        <w:rPr>
          <w:sz w:val="19"/>
          <w:szCs w:val="19"/>
        </w:rPr>
        <w:t>.</w:t>
      </w:r>
    </w:p>
    <w:p w14:paraId="3B596DD9" w14:textId="0BE26929" w:rsidR="0017310F" w:rsidRPr="007E64C0" w:rsidRDefault="0017310F" w:rsidP="0017310F">
      <w:pPr>
        <w:pStyle w:val="WLBodytext"/>
        <w:rPr>
          <w:b/>
          <w:bCs/>
          <w:color w:val="000000" w:themeColor="text1"/>
          <w:sz w:val="22"/>
          <w:szCs w:val="22"/>
        </w:rPr>
      </w:pPr>
      <w:r w:rsidRPr="007E64C0">
        <w:rPr>
          <w:b/>
          <w:bCs/>
          <w:color w:val="000000" w:themeColor="text1"/>
          <w:sz w:val="22"/>
          <w:szCs w:val="22"/>
        </w:rPr>
        <w:t xml:space="preserve">What’s Included and Excluded? </w:t>
      </w:r>
    </w:p>
    <w:p w14:paraId="264347CD" w14:textId="77777777" w:rsidR="00491D91" w:rsidRDefault="00491D91" w:rsidP="00697B08">
      <w:pPr>
        <w:pStyle w:val="WLSubHeading"/>
        <w:rPr>
          <w:b w:val="0"/>
          <w:bCs w:val="0"/>
          <w:color w:val="000000"/>
          <w:sz w:val="19"/>
          <w:szCs w:val="19"/>
        </w:rPr>
      </w:pPr>
      <w:r w:rsidRPr="00491D91">
        <w:rPr>
          <w:b w:val="0"/>
          <w:bCs w:val="0"/>
          <w:color w:val="000000"/>
          <w:sz w:val="19"/>
          <w:szCs w:val="19"/>
        </w:rPr>
        <w:t>International Roaming charges apply to usage of call, messaging and data services, including receiving calls and SMS/MMS messages.</w:t>
      </w:r>
    </w:p>
    <w:p w14:paraId="5BD924ED" w14:textId="7E264A47" w:rsidR="000A21FC" w:rsidRPr="007E64C0" w:rsidRDefault="000A21FC" w:rsidP="00697B08">
      <w:pPr>
        <w:pStyle w:val="WLSubHeading"/>
        <w:rPr>
          <w:sz w:val="22"/>
          <w:szCs w:val="22"/>
        </w:rPr>
      </w:pPr>
      <w:r w:rsidRPr="007E64C0">
        <w:rPr>
          <w:sz w:val="22"/>
          <w:szCs w:val="22"/>
        </w:rPr>
        <w:t>Information about pricing</w:t>
      </w:r>
    </w:p>
    <w:p w14:paraId="618AD77F" w14:textId="6915E874" w:rsidR="00303517" w:rsidRDefault="000A21FC" w:rsidP="0017310F">
      <w:pPr>
        <w:pStyle w:val="WLBodytext"/>
        <w:rPr>
          <w:sz w:val="19"/>
          <w:szCs w:val="19"/>
        </w:rPr>
      </w:pPr>
      <w:r w:rsidRPr="007E64C0">
        <w:rPr>
          <w:sz w:val="19"/>
          <w:szCs w:val="19"/>
        </w:rPr>
        <w:t>Usage of your Mobile</w:t>
      </w:r>
      <w:r w:rsidR="007E64C0" w:rsidRPr="007E64C0">
        <w:rPr>
          <w:sz w:val="19"/>
          <w:szCs w:val="19"/>
        </w:rPr>
        <w:t xml:space="preserve"> for incoming and outgoing calls</w:t>
      </w:r>
      <w:r w:rsidRPr="007E64C0">
        <w:rPr>
          <w:sz w:val="19"/>
          <w:szCs w:val="19"/>
        </w:rPr>
        <w:t xml:space="preserve"> in countries outside Australia is charged outside o</w:t>
      </w:r>
      <w:r w:rsidR="008736B4" w:rsidRPr="007E64C0">
        <w:rPr>
          <w:sz w:val="19"/>
          <w:szCs w:val="19"/>
        </w:rPr>
        <w:t>f your standard monthly Access F</w:t>
      </w:r>
      <w:r w:rsidRPr="007E64C0">
        <w:rPr>
          <w:sz w:val="19"/>
          <w:szCs w:val="19"/>
        </w:rPr>
        <w:t>ee. Rates for different services vary from country to country, according to the tables below.</w:t>
      </w:r>
    </w:p>
    <w:p w14:paraId="08838CFA" w14:textId="77777777" w:rsidR="00FC1B79" w:rsidRPr="007E64C0" w:rsidRDefault="00FC1B79" w:rsidP="0017310F">
      <w:pPr>
        <w:pStyle w:val="WLBodytext"/>
        <w:rPr>
          <w:sz w:val="19"/>
          <w:szCs w:val="19"/>
        </w:rPr>
      </w:pPr>
    </w:p>
    <w:tbl>
      <w:tblPr>
        <w:tblStyle w:val="PlainTable11"/>
        <w:tblW w:w="4536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142"/>
        <w:gridCol w:w="1842"/>
      </w:tblGrid>
      <w:tr w:rsidR="000A21FC" w:rsidRPr="0017310F" w14:paraId="0DB8CF95" w14:textId="77777777" w:rsidTr="006603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52" w:type="dxa"/>
            <w:shd w:val="clear" w:color="auto" w:fill="000000" w:themeFill="text1"/>
            <w:vAlign w:val="center"/>
          </w:tcPr>
          <w:p w14:paraId="1FD30DBC" w14:textId="42833CB6" w:rsidR="000A21FC" w:rsidRPr="0017310F" w:rsidRDefault="000A21FC" w:rsidP="00AA377D">
            <w:pPr>
              <w:pStyle w:val="WLTabletext"/>
              <w:spacing w:before="0" w:after="0"/>
              <w:rPr>
                <w:b/>
                <w:color w:val="FFFFFF" w:themeColor="background1"/>
              </w:rPr>
            </w:pPr>
            <w:r w:rsidRPr="0017310F">
              <w:rPr>
                <w:b/>
                <w:color w:val="FFFFFF" w:themeColor="background1"/>
              </w:rPr>
              <w:t xml:space="preserve">International Roaming </w:t>
            </w:r>
            <w:r w:rsidR="006E01CA">
              <w:rPr>
                <w:b/>
                <w:color w:val="FFFFFF" w:themeColor="background1"/>
              </w:rPr>
              <w:br/>
            </w:r>
            <w:r w:rsidRPr="0017310F">
              <w:rPr>
                <w:b/>
                <w:color w:val="FFFFFF" w:themeColor="background1"/>
              </w:rPr>
              <w:t xml:space="preserve">Band Structure </w:t>
            </w:r>
          </w:p>
        </w:tc>
        <w:tc>
          <w:tcPr>
            <w:tcW w:w="1984" w:type="dxa"/>
            <w:gridSpan w:val="2"/>
            <w:shd w:val="clear" w:color="auto" w:fill="000000" w:themeFill="text1"/>
            <w:vAlign w:val="center"/>
          </w:tcPr>
          <w:p w14:paraId="7EC2AECC" w14:textId="7BC7102A" w:rsidR="000A21FC" w:rsidRPr="0017310F" w:rsidRDefault="000A21FC" w:rsidP="00AA377D">
            <w:pPr>
              <w:pStyle w:val="WLTabletext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17310F">
              <w:rPr>
                <w:b/>
                <w:color w:val="FFFFFF" w:themeColor="background1"/>
              </w:rPr>
              <w:t>Ca</w:t>
            </w:r>
            <w:r w:rsidR="00E468E1">
              <w:rPr>
                <w:b/>
                <w:color w:val="FFFFFF" w:themeColor="background1"/>
              </w:rPr>
              <w:t>lls Made and</w:t>
            </w:r>
            <w:r>
              <w:rPr>
                <w:b/>
                <w:color w:val="FFFFFF" w:themeColor="background1"/>
              </w:rPr>
              <w:t xml:space="preserve"> Received per 60 secs.</w:t>
            </w:r>
          </w:p>
        </w:tc>
      </w:tr>
      <w:tr w:rsidR="000A21FC" w:rsidRPr="00557201" w14:paraId="112208D6" w14:textId="77777777" w:rsidTr="0066036F">
        <w:trPr>
          <w:trHeight w:hRule="exact" w:val="45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52" w:type="dxa"/>
            <w:shd w:val="clear" w:color="auto" w:fill="auto"/>
            <w:vAlign w:val="center"/>
          </w:tcPr>
          <w:p w14:paraId="06004A32" w14:textId="77777777" w:rsidR="000A21FC" w:rsidRPr="00557201" w:rsidRDefault="000A21FC" w:rsidP="00AA377D">
            <w:pPr>
              <w:pStyle w:val="WLTabletext"/>
              <w:spacing w:before="0" w:after="0"/>
            </w:pPr>
            <w:r w:rsidRPr="00557201">
              <w:t xml:space="preserve">Countries in Zone 1 </w:t>
            </w:r>
          </w:p>
        </w:tc>
        <w:tc>
          <w:tcPr>
            <w:tcW w:w="1984" w:type="dxa"/>
            <w:gridSpan w:val="2"/>
            <w:vAlign w:val="center"/>
          </w:tcPr>
          <w:p w14:paraId="542B0314" w14:textId="77777777" w:rsidR="000A21FC" w:rsidRPr="00557201" w:rsidRDefault="000A21FC" w:rsidP="00AA377D">
            <w:pPr>
              <w:pStyle w:val="WLTabletex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7201">
              <w:t xml:space="preserve">$1.500 </w:t>
            </w:r>
          </w:p>
        </w:tc>
      </w:tr>
      <w:tr w:rsidR="000A21FC" w:rsidRPr="00557201" w14:paraId="1A0C670B" w14:textId="77777777" w:rsidTr="006603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5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52" w:type="dxa"/>
            <w:vAlign w:val="center"/>
          </w:tcPr>
          <w:p w14:paraId="61B9A2CD" w14:textId="77777777" w:rsidR="000A21FC" w:rsidRPr="00557201" w:rsidRDefault="000A21FC" w:rsidP="00AA377D">
            <w:pPr>
              <w:pStyle w:val="WLTabletext"/>
              <w:spacing w:before="0" w:after="0"/>
            </w:pPr>
            <w:r w:rsidRPr="00557201">
              <w:t xml:space="preserve">Countries in Zone 2 </w:t>
            </w:r>
          </w:p>
        </w:tc>
        <w:tc>
          <w:tcPr>
            <w:tcW w:w="1984" w:type="dxa"/>
            <w:gridSpan w:val="2"/>
            <w:vAlign w:val="center"/>
          </w:tcPr>
          <w:p w14:paraId="29A780FE" w14:textId="77777777" w:rsidR="000A21FC" w:rsidRPr="00557201" w:rsidRDefault="000A21FC" w:rsidP="00AA377D">
            <w:pPr>
              <w:pStyle w:val="WLTabletext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57201">
              <w:t xml:space="preserve">$2.000 </w:t>
            </w:r>
          </w:p>
        </w:tc>
      </w:tr>
      <w:tr w:rsidR="000A21FC" w:rsidRPr="00557201" w14:paraId="56001DDA" w14:textId="77777777" w:rsidTr="0066036F">
        <w:trPr>
          <w:trHeight w:hRule="exact" w:val="45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52" w:type="dxa"/>
            <w:shd w:val="clear" w:color="auto" w:fill="auto"/>
            <w:vAlign w:val="center"/>
          </w:tcPr>
          <w:p w14:paraId="68D9D182" w14:textId="77777777" w:rsidR="000A21FC" w:rsidRPr="00557201" w:rsidRDefault="000A21FC" w:rsidP="00AA377D">
            <w:pPr>
              <w:pStyle w:val="WLTabletext"/>
              <w:spacing w:before="0" w:after="0"/>
            </w:pPr>
            <w:r w:rsidRPr="00557201">
              <w:t xml:space="preserve">Countries in Zone 3 </w:t>
            </w:r>
          </w:p>
        </w:tc>
        <w:tc>
          <w:tcPr>
            <w:tcW w:w="1984" w:type="dxa"/>
            <w:gridSpan w:val="2"/>
            <w:vAlign w:val="center"/>
          </w:tcPr>
          <w:p w14:paraId="07475121" w14:textId="77777777" w:rsidR="000A21FC" w:rsidRPr="00557201" w:rsidRDefault="000A21FC" w:rsidP="00AA377D">
            <w:pPr>
              <w:pStyle w:val="WLTabletex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7201">
              <w:t xml:space="preserve">$2.500 </w:t>
            </w:r>
          </w:p>
        </w:tc>
      </w:tr>
      <w:tr w:rsidR="000A21FC" w:rsidRPr="00557201" w14:paraId="53FF2EBE" w14:textId="77777777" w:rsidTr="006603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5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52" w:type="dxa"/>
            <w:vAlign w:val="center"/>
          </w:tcPr>
          <w:p w14:paraId="5D861D3E" w14:textId="77777777" w:rsidR="000A21FC" w:rsidRPr="00557201" w:rsidRDefault="000A21FC" w:rsidP="00AA377D">
            <w:pPr>
              <w:pStyle w:val="WLTabletext"/>
              <w:spacing w:before="0" w:after="0"/>
            </w:pPr>
            <w:r w:rsidRPr="00557201">
              <w:t xml:space="preserve">Countries in Zone 4 </w:t>
            </w:r>
          </w:p>
        </w:tc>
        <w:tc>
          <w:tcPr>
            <w:tcW w:w="1984" w:type="dxa"/>
            <w:gridSpan w:val="2"/>
            <w:vAlign w:val="center"/>
          </w:tcPr>
          <w:p w14:paraId="7D1CC6AF" w14:textId="77777777" w:rsidR="000A21FC" w:rsidRPr="00557201" w:rsidRDefault="000A21FC" w:rsidP="00AA377D">
            <w:pPr>
              <w:pStyle w:val="WLTabletext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57201">
              <w:t xml:space="preserve">$3.000 </w:t>
            </w:r>
          </w:p>
        </w:tc>
      </w:tr>
      <w:tr w:rsidR="000A21FC" w:rsidRPr="00557201" w14:paraId="20FA9D7F" w14:textId="77777777" w:rsidTr="0066036F">
        <w:trPr>
          <w:trHeight w:hRule="exact" w:val="45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52" w:type="dxa"/>
            <w:shd w:val="clear" w:color="auto" w:fill="auto"/>
            <w:vAlign w:val="center"/>
          </w:tcPr>
          <w:p w14:paraId="7FB122EF" w14:textId="77777777" w:rsidR="000A21FC" w:rsidRPr="00557201" w:rsidRDefault="000A21FC" w:rsidP="00AA377D">
            <w:pPr>
              <w:pStyle w:val="WLTabletext"/>
              <w:spacing w:before="0" w:after="0"/>
            </w:pPr>
            <w:r w:rsidRPr="00557201">
              <w:t xml:space="preserve">Countries in Zone 5 </w:t>
            </w:r>
          </w:p>
        </w:tc>
        <w:tc>
          <w:tcPr>
            <w:tcW w:w="1984" w:type="dxa"/>
            <w:gridSpan w:val="2"/>
            <w:vAlign w:val="center"/>
          </w:tcPr>
          <w:p w14:paraId="49962AF4" w14:textId="77777777" w:rsidR="000A21FC" w:rsidRPr="00557201" w:rsidRDefault="000A21FC" w:rsidP="00AA377D">
            <w:pPr>
              <w:pStyle w:val="WLTabletex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7201">
              <w:t xml:space="preserve">$3.500 </w:t>
            </w:r>
          </w:p>
        </w:tc>
      </w:tr>
      <w:tr w:rsidR="000A21FC" w:rsidRPr="00557201" w14:paraId="2B950973" w14:textId="77777777" w:rsidTr="006603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5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52" w:type="dxa"/>
            <w:vAlign w:val="center"/>
          </w:tcPr>
          <w:p w14:paraId="4978D638" w14:textId="77777777" w:rsidR="000A21FC" w:rsidRPr="00557201" w:rsidRDefault="000A21FC" w:rsidP="00AA377D">
            <w:pPr>
              <w:pStyle w:val="WLTabletext"/>
              <w:spacing w:before="0" w:after="0"/>
            </w:pPr>
            <w:r w:rsidRPr="00557201">
              <w:t xml:space="preserve">Countries in Zone 6 </w:t>
            </w:r>
          </w:p>
        </w:tc>
        <w:tc>
          <w:tcPr>
            <w:tcW w:w="1984" w:type="dxa"/>
            <w:gridSpan w:val="2"/>
            <w:vAlign w:val="center"/>
          </w:tcPr>
          <w:p w14:paraId="3BBF0E51" w14:textId="77777777" w:rsidR="000A21FC" w:rsidRPr="00557201" w:rsidRDefault="000A21FC" w:rsidP="00AA377D">
            <w:pPr>
              <w:pStyle w:val="WLTabletext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57201">
              <w:t xml:space="preserve">$4.000 </w:t>
            </w:r>
          </w:p>
        </w:tc>
      </w:tr>
      <w:tr w:rsidR="000A21FC" w:rsidRPr="00557201" w14:paraId="0822B15F" w14:textId="77777777" w:rsidTr="0066036F">
        <w:trPr>
          <w:trHeight w:hRule="exact" w:val="45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52" w:type="dxa"/>
            <w:shd w:val="clear" w:color="auto" w:fill="auto"/>
            <w:vAlign w:val="center"/>
          </w:tcPr>
          <w:p w14:paraId="0F985A52" w14:textId="77777777" w:rsidR="000A21FC" w:rsidRPr="00557201" w:rsidRDefault="000A21FC" w:rsidP="00AA377D">
            <w:pPr>
              <w:pStyle w:val="WLTabletext"/>
              <w:spacing w:before="0" w:after="0"/>
            </w:pPr>
            <w:r w:rsidRPr="00557201">
              <w:t xml:space="preserve">Countries in Zone 7 </w:t>
            </w:r>
          </w:p>
        </w:tc>
        <w:tc>
          <w:tcPr>
            <w:tcW w:w="1984" w:type="dxa"/>
            <w:gridSpan w:val="2"/>
            <w:vAlign w:val="center"/>
          </w:tcPr>
          <w:p w14:paraId="62CDB196" w14:textId="77777777" w:rsidR="000A21FC" w:rsidRPr="00557201" w:rsidRDefault="000A21FC" w:rsidP="00AA377D">
            <w:pPr>
              <w:pStyle w:val="WLTabletex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7201">
              <w:t xml:space="preserve">$4.500 </w:t>
            </w:r>
          </w:p>
        </w:tc>
      </w:tr>
      <w:tr w:rsidR="000A21FC" w:rsidRPr="00557201" w14:paraId="43BED5A7" w14:textId="77777777" w:rsidTr="006603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5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52" w:type="dxa"/>
            <w:vAlign w:val="center"/>
          </w:tcPr>
          <w:p w14:paraId="35FB2FE0" w14:textId="77777777" w:rsidR="000A21FC" w:rsidRPr="00557201" w:rsidRDefault="000A21FC" w:rsidP="00AA377D">
            <w:pPr>
              <w:pStyle w:val="WLTabletext"/>
              <w:spacing w:before="0" w:after="0"/>
            </w:pPr>
            <w:r w:rsidRPr="00557201">
              <w:t xml:space="preserve">Countries in Zone 8 </w:t>
            </w:r>
          </w:p>
        </w:tc>
        <w:tc>
          <w:tcPr>
            <w:tcW w:w="1984" w:type="dxa"/>
            <w:gridSpan w:val="2"/>
            <w:vAlign w:val="center"/>
          </w:tcPr>
          <w:p w14:paraId="00687E38" w14:textId="77777777" w:rsidR="000A21FC" w:rsidRPr="00557201" w:rsidRDefault="000A21FC" w:rsidP="00AA377D">
            <w:pPr>
              <w:pStyle w:val="WLTabletext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57201">
              <w:t xml:space="preserve">$5.000 </w:t>
            </w:r>
          </w:p>
        </w:tc>
      </w:tr>
      <w:tr w:rsidR="000A21FC" w:rsidRPr="0017310F" w14:paraId="1627B910" w14:textId="77777777" w:rsidTr="0066036F">
        <w:trPr>
          <w:trHeight w:hRule="exact" w:val="45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536" w:type="dxa"/>
            <w:gridSpan w:val="3"/>
            <w:shd w:val="clear" w:color="auto" w:fill="D9D9D9" w:themeFill="background1" w:themeFillShade="D9"/>
            <w:vAlign w:val="center"/>
          </w:tcPr>
          <w:p w14:paraId="0B174110" w14:textId="79DDF755" w:rsidR="000A21FC" w:rsidRPr="0017310F" w:rsidRDefault="000A21FC" w:rsidP="00AA377D">
            <w:pPr>
              <w:pStyle w:val="WLTabletext"/>
              <w:spacing w:before="0" w:after="0"/>
              <w:jc w:val="center"/>
              <w:rPr>
                <w:b/>
              </w:rPr>
            </w:pPr>
            <w:r>
              <w:rPr>
                <w:rFonts w:ascii="Segoe UI" w:hAnsi="Segoe UI" w:cs="Segoe UI"/>
                <w:b/>
                <w:color w:val="000000"/>
              </w:rPr>
              <w:t>Flag fall in all zone</w:t>
            </w:r>
            <w:r w:rsidR="008736B4">
              <w:rPr>
                <w:rFonts w:ascii="Segoe UI" w:hAnsi="Segoe UI" w:cs="Segoe UI"/>
                <w:b/>
                <w:color w:val="000000"/>
              </w:rPr>
              <w:t>s</w:t>
            </w:r>
            <w:r w:rsidR="00BC5E7E">
              <w:rPr>
                <w:rFonts w:ascii="Segoe UI" w:hAnsi="Segoe UI" w:cs="Segoe UI"/>
                <w:b/>
                <w:color w:val="000000"/>
              </w:rPr>
              <w:t xml:space="preserve"> is </w:t>
            </w:r>
            <w:r w:rsidRPr="0017310F">
              <w:rPr>
                <w:rFonts w:ascii="Segoe UI" w:hAnsi="Segoe UI" w:cs="Segoe UI"/>
                <w:b/>
                <w:color w:val="000000"/>
              </w:rPr>
              <w:t>$0.75</w:t>
            </w:r>
          </w:p>
        </w:tc>
      </w:tr>
      <w:tr w:rsidR="000A21FC" w:rsidRPr="0017310F" w14:paraId="7C63328B" w14:textId="77777777" w:rsidTr="003035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6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52" w:type="dxa"/>
            <w:shd w:val="clear" w:color="auto" w:fill="000000" w:themeFill="text1"/>
            <w:vAlign w:val="center"/>
          </w:tcPr>
          <w:p w14:paraId="0CF361C6" w14:textId="5CA7E784" w:rsidR="000A21FC" w:rsidRPr="0017310F" w:rsidRDefault="000A21FC" w:rsidP="00AA377D">
            <w:pPr>
              <w:pStyle w:val="WLTabletext"/>
              <w:spacing w:before="0" w:after="0"/>
              <w:rPr>
                <w:b/>
                <w:color w:val="FFFFFF" w:themeColor="background1"/>
              </w:rPr>
            </w:pPr>
            <w:r w:rsidRPr="0017310F">
              <w:rPr>
                <w:b/>
                <w:color w:val="FFFFFF" w:themeColor="background1"/>
              </w:rPr>
              <w:t xml:space="preserve">International Roaming SMS </w:t>
            </w:r>
          </w:p>
        </w:tc>
        <w:tc>
          <w:tcPr>
            <w:tcW w:w="1984" w:type="dxa"/>
            <w:gridSpan w:val="2"/>
            <w:shd w:val="clear" w:color="auto" w:fill="000000" w:themeFill="text1"/>
            <w:vAlign w:val="center"/>
          </w:tcPr>
          <w:p w14:paraId="6FFA9CED" w14:textId="56F7D6A9" w:rsidR="000A21FC" w:rsidRPr="0017310F" w:rsidRDefault="000A21FC" w:rsidP="00AA377D">
            <w:pPr>
              <w:pStyle w:val="WLTabletext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17310F">
              <w:rPr>
                <w:b/>
                <w:color w:val="FFFFFF" w:themeColor="background1"/>
              </w:rPr>
              <w:t xml:space="preserve"> </w:t>
            </w:r>
            <w:r w:rsidR="00491D91" w:rsidRPr="0017310F">
              <w:rPr>
                <w:b/>
                <w:color w:val="FFFFFF" w:themeColor="background1"/>
              </w:rPr>
              <w:t xml:space="preserve">Per Message </w:t>
            </w:r>
            <w:r w:rsidR="00491D91">
              <w:rPr>
                <w:b/>
                <w:color w:val="FFFFFF" w:themeColor="background1"/>
              </w:rPr>
              <w:t>Sent</w:t>
            </w:r>
          </w:p>
        </w:tc>
      </w:tr>
      <w:tr w:rsidR="000A21FC" w:rsidRPr="00557201" w14:paraId="7E8B04F2" w14:textId="77777777" w:rsidTr="0066036F">
        <w:trPr>
          <w:trHeight w:hRule="exact" w:val="45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52" w:type="dxa"/>
            <w:shd w:val="clear" w:color="auto" w:fill="FFFFFF" w:themeFill="background1"/>
            <w:vAlign w:val="center"/>
          </w:tcPr>
          <w:p w14:paraId="049707D8" w14:textId="77777777" w:rsidR="000A21FC" w:rsidRPr="00557201" w:rsidRDefault="000A21FC" w:rsidP="00AA377D">
            <w:pPr>
              <w:pStyle w:val="WLTabletext"/>
              <w:spacing w:before="0" w:after="0"/>
            </w:pPr>
            <w:r w:rsidRPr="00557201">
              <w:t xml:space="preserve">Sending SMS (per message) </w:t>
            </w:r>
          </w:p>
        </w:tc>
        <w:tc>
          <w:tcPr>
            <w:tcW w:w="1984" w:type="dxa"/>
            <w:gridSpan w:val="2"/>
            <w:shd w:val="clear" w:color="auto" w:fill="FFFFFF" w:themeFill="background1"/>
            <w:vAlign w:val="center"/>
          </w:tcPr>
          <w:p w14:paraId="31149AFF" w14:textId="77777777" w:rsidR="000A21FC" w:rsidRPr="00557201" w:rsidRDefault="000A21FC" w:rsidP="00AA377D">
            <w:pPr>
              <w:pStyle w:val="WLTabletex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7201">
              <w:t xml:space="preserve">$0.750 </w:t>
            </w:r>
          </w:p>
        </w:tc>
      </w:tr>
      <w:tr w:rsidR="000A21FC" w:rsidRPr="0017310F" w14:paraId="183ACE8C" w14:textId="77777777" w:rsidTr="003035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2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52" w:type="dxa"/>
            <w:shd w:val="clear" w:color="auto" w:fill="000000" w:themeFill="text1"/>
            <w:vAlign w:val="center"/>
          </w:tcPr>
          <w:p w14:paraId="3649AFBA" w14:textId="3069AA77" w:rsidR="000A21FC" w:rsidRPr="0017310F" w:rsidRDefault="000A21FC" w:rsidP="00AA377D">
            <w:pPr>
              <w:pStyle w:val="WLTabletext"/>
              <w:spacing w:before="0" w:after="0"/>
              <w:rPr>
                <w:b/>
                <w:color w:val="FFFFFF" w:themeColor="background1"/>
              </w:rPr>
            </w:pPr>
            <w:r w:rsidRPr="0017310F">
              <w:rPr>
                <w:b/>
                <w:color w:val="FFFFFF" w:themeColor="background1"/>
              </w:rPr>
              <w:t xml:space="preserve">International Roaming Data </w:t>
            </w:r>
          </w:p>
        </w:tc>
        <w:tc>
          <w:tcPr>
            <w:tcW w:w="1984" w:type="dxa"/>
            <w:gridSpan w:val="2"/>
            <w:shd w:val="clear" w:color="auto" w:fill="000000" w:themeFill="text1"/>
            <w:vAlign w:val="center"/>
          </w:tcPr>
          <w:p w14:paraId="43E73721" w14:textId="77777777" w:rsidR="000A21FC" w:rsidRPr="0017310F" w:rsidRDefault="000A21FC" w:rsidP="00AA377D">
            <w:pPr>
              <w:pStyle w:val="WLTabletext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17310F">
              <w:rPr>
                <w:b/>
                <w:color w:val="FFFFFF" w:themeColor="background1"/>
              </w:rPr>
              <w:t xml:space="preserve">Per Megabyte </w:t>
            </w:r>
          </w:p>
        </w:tc>
      </w:tr>
      <w:tr w:rsidR="000A21FC" w:rsidRPr="00557201" w14:paraId="5F1902A0" w14:textId="77777777" w:rsidTr="00303517">
        <w:trPr>
          <w:trHeight w:hRule="exact" w:val="5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4" w:type="dxa"/>
            <w:gridSpan w:val="2"/>
            <w:vAlign w:val="center"/>
          </w:tcPr>
          <w:p w14:paraId="2312975E" w14:textId="10CB77E9" w:rsidR="000A21FC" w:rsidRPr="00DD5D39" w:rsidRDefault="000A21FC" w:rsidP="00AA377D">
            <w:pPr>
              <w:pStyle w:val="WLTabletext"/>
              <w:spacing w:before="0" w:after="0"/>
              <w:rPr>
                <w:spacing w:val="-4"/>
                <w:szCs w:val="20"/>
              </w:rPr>
            </w:pPr>
            <w:r w:rsidRPr="00DD5D39">
              <w:rPr>
                <w:spacing w:val="-4"/>
                <w:szCs w:val="20"/>
              </w:rPr>
              <w:t xml:space="preserve">Data Roaming charges (per MB) </w:t>
            </w:r>
          </w:p>
        </w:tc>
        <w:tc>
          <w:tcPr>
            <w:tcW w:w="1842" w:type="dxa"/>
            <w:shd w:val="clear" w:color="auto" w:fill="F2F2F2" w:themeFill="background1" w:themeFillShade="F2"/>
            <w:tcMar>
              <w:left w:w="0" w:type="dxa"/>
            </w:tcMar>
            <w:vAlign w:val="center"/>
          </w:tcPr>
          <w:p w14:paraId="1B45C811" w14:textId="77777777" w:rsidR="000A21FC" w:rsidRPr="00557201" w:rsidRDefault="000A21FC" w:rsidP="00AA377D">
            <w:pPr>
              <w:pStyle w:val="WLTabletex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7201">
              <w:t xml:space="preserve">$3.000 </w:t>
            </w:r>
          </w:p>
        </w:tc>
      </w:tr>
    </w:tbl>
    <w:p w14:paraId="79D1A11B" w14:textId="77777777" w:rsidR="00AA377D" w:rsidRDefault="00AA377D" w:rsidP="0017310F">
      <w:pPr>
        <w:pStyle w:val="WLBodytext"/>
      </w:pPr>
      <w:r>
        <w:br w:type="column"/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993"/>
        <w:gridCol w:w="1417"/>
        <w:gridCol w:w="709"/>
        <w:gridCol w:w="993"/>
      </w:tblGrid>
      <w:tr w:rsidR="00491D91" w:rsidRPr="00995B0C" w14:paraId="69B4B391" w14:textId="77777777" w:rsidTr="00491D91">
        <w:trPr>
          <w:trHeight w:val="349"/>
        </w:trPr>
        <w:tc>
          <w:tcPr>
            <w:tcW w:w="3119" w:type="dxa"/>
            <w:gridSpan w:val="3"/>
            <w:shd w:val="clear" w:color="auto" w:fill="000000" w:themeFill="text1"/>
            <w:vAlign w:val="center"/>
          </w:tcPr>
          <w:p w14:paraId="7F27D918" w14:textId="77777777" w:rsidR="00491D91" w:rsidRPr="00995B0C" w:rsidRDefault="00491D91" w:rsidP="00491D91">
            <w:pPr>
              <w:pStyle w:val="WLTabletext"/>
              <w:spacing w:before="80" w:after="80" w:line="240" w:lineRule="auto"/>
              <w:rPr>
                <w:b/>
                <w:color w:val="FFFFFF" w:themeColor="background1"/>
              </w:rPr>
            </w:pPr>
            <w:r w:rsidRPr="00995B0C">
              <w:rPr>
                <w:b/>
                <w:color w:val="FFFFFF" w:themeColor="background1"/>
              </w:rPr>
              <w:t xml:space="preserve">Country </w:t>
            </w: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36C06814" w14:textId="11EF9666" w:rsidR="00491D91" w:rsidRPr="00491D91" w:rsidRDefault="00491D91" w:rsidP="00491D91">
            <w:pPr>
              <w:pStyle w:val="WLTabletext"/>
              <w:spacing w:before="80" w:after="80" w:line="240" w:lineRule="auto"/>
              <w:jc w:val="center"/>
              <w:rPr>
                <w:b/>
                <w:color w:val="FFFFFF" w:themeColor="background1"/>
                <w:sz w:val="18"/>
              </w:rPr>
            </w:pPr>
            <w:r w:rsidRPr="00491D91">
              <w:rPr>
                <w:b/>
                <w:color w:val="FFFFFF" w:themeColor="background1"/>
                <w:sz w:val="18"/>
              </w:rPr>
              <w:t>Zone</w:t>
            </w:r>
          </w:p>
        </w:tc>
        <w:tc>
          <w:tcPr>
            <w:tcW w:w="993" w:type="dxa"/>
            <w:shd w:val="clear" w:color="auto" w:fill="000000" w:themeFill="text1"/>
            <w:vAlign w:val="center"/>
          </w:tcPr>
          <w:p w14:paraId="0E659292" w14:textId="1217C4AA" w:rsidR="00491D91" w:rsidRPr="00491D91" w:rsidRDefault="00491D91" w:rsidP="00491D91">
            <w:pPr>
              <w:pStyle w:val="WLTabletext"/>
              <w:spacing w:before="80" w:after="80" w:line="240" w:lineRule="auto"/>
              <w:jc w:val="center"/>
              <w:rPr>
                <w:b/>
                <w:color w:val="FFFFFF" w:themeColor="background1"/>
                <w:sz w:val="18"/>
              </w:rPr>
            </w:pPr>
            <w:r w:rsidRPr="00491D91">
              <w:rPr>
                <w:b/>
                <w:color w:val="FFFFFF" w:themeColor="background1"/>
                <w:sz w:val="18"/>
              </w:rPr>
              <w:t>Data Available</w:t>
            </w:r>
          </w:p>
        </w:tc>
      </w:tr>
      <w:tr w:rsidR="00AA377D" w:rsidRPr="00F330CD" w14:paraId="519D3B27" w14:textId="77777777" w:rsidTr="00491D91">
        <w:tc>
          <w:tcPr>
            <w:tcW w:w="3119" w:type="dxa"/>
            <w:gridSpan w:val="3"/>
            <w:vAlign w:val="center"/>
          </w:tcPr>
          <w:p w14:paraId="5459BB49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Austria </w:t>
            </w:r>
          </w:p>
        </w:tc>
        <w:tc>
          <w:tcPr>
            <w:tcW w:w="709" w:type="dxa"/>
            <w:vAlign w:val="center"/>
          </w:tcPr>
          <w:p w14:paraId="1172B1CB" w14:textId="2F698AB7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4</w:t>
            </w:r>
          </w:p>
        </w:tc>
        <w:tc>
          <w:tcPr>
            <w:tcW w:w="993" w:type="dxa"/>
            <w:vAlign w:val="center"/>
          </w:tcPr>
          <w:p w14:paraId="781B7D27" w14:textId="7EFB6924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AA377D" w:rsidRPr="00F330CD" w14:paraId="243E12A2" w14:textId="77777777" w:rsidTr="00491D91">
        <w:tc>
          <w:tcPr>
            <w:tcW w:w="3119" w:type="dxa"/>
            <w:gridSpan w:val="3"/>
            <w:shd w:val="clear" w:color="auto" w:fill="F2F2F2" w:themeFill="background1" w:themeFillShade="F2"/>
            <w:vAlign w:val="center"/>
          </w:tcPr>
          <w:p w14:paraId="17F315EC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Belgium 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39CAE89" w14:textId="0DFD820B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6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0CE0B9A1" w14:textId="51728C21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AA377D" w:rsidRPr="00F330CD" w14:paraId="460747B1" w14:textId="77777777" w:rsidTr="00491D91">
        <w:tc>
          <w:tcPr>
            <w:tcW w:w="3119" w:type="dxa"/>
            <w:gridSpan w:val="3"/>
            <w:vAlign w:val="center"/>
          </w:tcPr>
          <w:p w14:paraId="7C5D8CB7" w14:textId="1196BCEF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>Bolivia</w:t>
            </w:r>
          </w:p>
        </w:tc>
        <w:tc>
          <w:tcPr>
            <w:tcW w:w="709" w:type="dxa"/>
            <w:vAlign w:val="center"/>
          </w:tcPr>
          <w:p w14:paraId="2BEC4DB4" w14:textId="77777777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5</w:t>
            </w:r>
          </w:p>
        </w:tc>
        <w:tc>
          <w:tcPr>
            <w:tcW w:w="993" w:type="dxa"/>
            <w:vAlign w:val="center"/>
          </w:tcPr>
          <w:p w14:paraId="236DCABC" w14:textId="77777777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AA377D" w:rsidRPr="00F330CD" w14:paraId="6F1A217F" w14:textId="77777777" w:rsidTr="00491D91">
        <w:tc>
          <w:tcPr>
            <w:tcW w:w="3119" w:type="dxa"/>
            <w:gridSpan w:val="3"/>
            <w:shd w:val="clear" w:color="auto" w:fill="F2F2F2" w:themeFill="background1" w:themeFillShade="F2"/>
            <w:vAlign w:val="center"/>
          </w:tcPr>
          <w:p w14:paraId="20563063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Brazil 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58B0CB3" w14:textId="3276A74E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5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6272F47C" w14:textId="0CFD2299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AA377D" w:rsidRPr="00F330CD" w14:paraId="62E185DD" w14:textId="77777777" w:rsidTr="00491D91">
        <w:tc>
          <w:tcPr>
            <w:tcW w:w="3119" w:type="dxa"/>
            <w:gridSpan w:val="3"/>
            <w:vAlign w:val="center"/>
          </w:tcPr>
          <w:p w14:paraId="5883E6EB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Bulgaria </w:t>
            </w:r>
          </w:p>
        </w:tc>
        <w:tc>
          <w:tcPr>
            <w:tcW w:w="709" w:type="dxa"/>
            <w:vAlign w:val="center"/>
          </w:tcPr>
          <w:p w14:paraId="573EA0DC" w14:textId="6624F117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5</w:t>
            </w:r>
          </w:p>
        </w:tc>
        <w:tc>
          <w:tcPr>
            <w:tcW w:w="993" w:type="dxa"/>
            <w:vAlign w:val="center"/>
          </w:tcPr>
          <w:p w14:paraId="18ADE972" w14:textId="3241F153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AA377D" w:rsidRPr="00F330CD" w14:paraId="6523036B" w14:textId="77777777" w:rsidTr="00491D91">
        <w:tc>
          <w:tcPr>
            <w:tcW w:w="3119" w:type="dxa"/>
            <w:gridSpan w:val="3"/>
            <w:shd w:val="clear" w:color="auto" w:fill="F2F2F2" w:themeFill="background1" w:themeFillShade="F2"/>
            <w:vAlign w:val="center"/>
          </w:tcPr>
          <w:p w14:paraId="00D96C1F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Canada 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01585E7" w14:textId="26D3BB32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4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44BEC1F1" w14:textId="23C12FED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D04149" w:rsidRPr="00F330CD" w14:paraId="1B2326FF" w14:textId="77777777" w:rsidTr="00491D91">
        <w:tc>
          <w:tcPr>
            <w:tcW w:w="3119" w:type="dxa"/>
            <w:gridSpan w:val="3"/>
            <w:shd w:val="clear" w:color="auto" w:fill="auto"/>
            <w:vAlign w:val="center"/>
          </w:tcPr>
          <w:p w14:paraId="38CB59E8" w14:textId="239639C2" w:rsidR="00D04149" w:rsidRPr="00F330CD" w:rsidRDefault="00D04149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>
              <w:rPr>
                <w:szCs w:val="20"/>
              </w:rPr>
              <w:t>Cambodia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C44F345" w14:textId="55329720" w:rsidR="00D04149" w:rsidRPr="00F330CD" w:rsidRDefault="00D04149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>
              <w:rPr>
                <w:szCs w:val="20"/>
              </w:rPr>
              <w:t>4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2C357DAD" w14:textId="10DC83B0" w:rsidR="00D04149" w:rsidRPr="00F330CD" w:rsidRDefault="00D04149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>
              <w:rPr>
                <w:szCs w:val="20"/>
              </w:rPr>
              <w:t>NO</w:t>
            </w:r>
          </w:p>
        </w:tc>
      </w:tr>
      <w:tr w:rsidR="00D04149" w:rsidRPr="00F330CD" w14:paraId="74700BC3" w14:textId="77777777" w:rsidTr="00491D91">
        <w:tc>
          <w:tcPr>
            <w:tcW w:w="3119" w:type="dxa"/>
            <w:gridSpan w:val="3"/>
            <w:shd w:val="clear" w:color="auto" w:fill="F2F2F2" w:themeFill="background1" w:themeFillShade="F2"/>
            <w:vAlign w:val="center"/>
          </w:tcPr>
          <w:p w14:paraId="3D5C7695" w14:textId="76B4C157" w:rsidR="00D04149" w:rsidRPr="00F330CD" w:rsidRDefault="00D04149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>
              <w:rPr>
                <w:szCs w:val="20"/>
              </w:rPr>
              <w:t>China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F3E09CC" w14:textId="0F6A0E9C" w:rsidR="00D04149" w:rsidRPr="00F330CD" w:rsidRDefault="00D04149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>
              <w:rPr>
                <w:szCs w:val="20"/>
              </w:rPr>
              <w:t>5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2A0A9E85" w14:textId="72BF2EA4" w:rsidR="00D04149" w:rsidRPr="00F330CD" w:rsidRDefault="00D04149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>
              <w:rPr>
                <w:szCs w:val="20"/>
              </w:rPr>
              <w:t>YES</w:t>
            </w:r>
          </w:p>
        </w:tc>
      </w:tr>
      <w:tr w:rsidR="00AA377D" w:rsidRPr="00F330CD" w14:paraId="5203CB5D" w14:textId="77777777" w:rsidTr="00491D91">
        <w:tc>
          <w:tcPr>
            <w:tcW w:w="3119" w:type="dxa"/>
            <w:gridSpan w:val="3"/>
            <w:vAlign w:val="center"/>
          </w:tcPr>
          <w:p w14:paraId="0B46FF55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Cook Islands </w:t>
            </w:r>
          </w:p>
        </w:tc>
        <w:tc>
          <w:tcPr>
            <w:tcW w:w="709" w:type="dxa"/>
            <w:vAlign w:val="center"/>
          </w:tcPr>
          <w:p w14:paraId="3DBE2317" w14:textId="45586ADE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4</w:t>
            </w:r>
          </w:p>
        </w:tc>
        <w:tc>
          <w:tcPr>
            <w:tcW w:w="993" w:type="dxa"/>
            <w:vAlign w:val="center"/>
          </w:tcPr>
          <w:p w14:paraId="42550092" w14:textId="6C08A355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AA377D" w:rsidRPr="00F330CD" w14:paraId="2C6C5C71" w14:textId="77777777" w:rsidTr="00491D91">
        <w:tc>
          <w:tcPr>
            <w:tcW w:w="3119" w:type="dxa"/>
            <w:gridSpan w:val="3"/>
            <w:shd w:val="clear" w:color="auto" w:fill="F2F2F2" w:themeFill="background1" w:themeFillShade="F2"/>
            <w:vAlign w:val="center"/>
          </w:tcPr>
          <w:p w14:paraId="769D7EF5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Croatia 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31C647C" w14:textId="226EE82B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7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434796AE" w14:textId="13CD8FDE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AA377D" w:rsidRPr="00F330CD" w14:paraId="1785E25C" w14:textId="77777777" w:rsidTr="00491D91">
        <w:tc>
          <w:tcPr>
            <w:tcW w:w="3119" w:type="dxa"/>
            <w:gridSpan w:val="3"/>
            <w:vAlign w:val="center"/>
          </w:tcPr>
          <w:p w14:paraId="54231C9D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Czech Republic </w:t>
            </w:r>
          </w:p>
        </w:tc>
        <w:tc>
          <w:tcPr>
            <w:tcW w:w="709" w:type="dxa"/>
            <w:vAlign w:val="center"/>
          </w:tcPr>
          <w:p w14:paraId="620D8A66" w14:textId="5014EDBF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7</w:t>
            </w:r>
          </w:p>
        </w:tc>
        <w:tc>
          <w:tcPr>
            <w:tcW w:w="993" w:type="dxa"/>
            <w:vAlign w:val="center"/>
          </w:tcPr>
          <w:p w14:paraId="3C836351" w14:textId="4DF197C5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AA377D" w:rsidRPr="00F330CD" w14:paraId="144F0507" w14:textId="77777777" w:rsidTr="00491D91">
        <w:tc>
          <w:tcPr>
            <w:tcW w:w="3119" w:type="dxa"/>
            <w:gridSpan w:val="3"/>
            <w:shd w:val="clear" w:color="auto" w:fill="F2F2F2" w:themeFill="background1" w:themeFillShade="F2"/>
            <w:vAlign w:val="center"/>
          </w:tcPr>
          <w:p w14:paraId="0649A54A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Denmark 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256AE65" w14:textId="4858432C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2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626D4077" w14:textId="7D15CA52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AA377D" w:rsidRPr="00F330CD" w14:paraId="284C3996" w14:textId="77777777" w:rsidTr="00491D91">
        <w:tc>
          <w:tcPr>
            <w:tcW w:w="3119" w:type="dxa"/>
            <w:gridSpan w:val="3"/>
            <w:vAlign w:val="center"/>
          </w:tcPr>
          <w:p w14:paraId="36809152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East Timor </w:t>
            </w:r>
          </w:p>
        </w:tc>
        <w:tc>
          <w:tcPr>
            <w:tcW w:w="709" w:type="dxa"/>
            <w:vAlign w:val="center"/>
          </w:tcPr>
          <w:p w14:paraId="7D53BDF8" w14:textId="47FF95BD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3</w:t>
            </w:r>
          </w:p>
        </w:tc>
        <w:tc>
          <w:tcPr>
            <w:tcW w:w="993" w:type="dxa"/>
            <w:vAlign w:val="center"/>
          </w:tcPr>
          <w:p w14:paraId="10ABC25E" w14:textId="33204782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AA377D" w:rsidRPr="00F330CD" w14:paraId="019C28E2" w14:textId="77777777" w:rsidTr="00491D91">
        <w:tc>
          <w:tcPr>
            <w:tcW w:w="3119" w:type="dxa"/>
            <w:gridSpan w:val="3"/>
            <w:shd w:val="clear" w:color="auto" w:fill="F2F2F2" w:themeFill="background1" w:themeFillShade="F2"/>
            <w:vAlign w:val="center"/>
          </w:tcPr>
          <w:p w14:paraId="0F49F421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Egypt (Arab Republic) 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3275827" w14:textId="78640384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7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376D928E" w14:textId="2FE7CF1F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AA377D" w:rsidRPr="00F330CD" w14:paraId="42C7CF5B" w14:textId="77777777" w:rsidTr="00491D91">
        <w:tc>
          <w:tcPr>
            <w:tcW w:w="3119" w:type="dxa"/>
            <w:gridSpan w:val="3"/>
            <w:vAlign w:val="center"/>
          </w:tcPr>
          <w:p w14:paraId="5ED90AAA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Estonia </w:t>
            </w:r>
          </w:p>
        </w:tc>
        <w:tc>
          <w:tcPr>
            <w:tcW w:w="709" w:type="dxa"/>
            <w:vAlign w:val="center"/>
          </w:tcPr>
          <w:p w14:paraId="477B0E2D" w14:textId="6B01AEF4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5</w:t>
            </w:r>
          </w:p>
        </w:tc>
        <w:tc>
          <w:tcPr>
            <w:tcW w:w="993" w:type="dxa"/>
            <w:vAlign w:val="center"/>
          </w:tcPr>
          <w:p w14:paraId="56DBA14C" w14:textId="3AA1A68D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AA377D" w:rsidRPr="00F330CD" w14:paraId="0A92838A" w14:textId="77777777" w:rsidTr="00491D91">
        <w:tc>
          <w:tcPr>
            <w:tcW w:w="3119" w:type="dxa"/>
            <w:gridSpan w:val="3"/>
            <w:shd w:val="clear" w:color="auto" w:fill="F2F2F2" w:themeFill="background1" w:themeFillShade="F2"/>
            <w:vAlign w:val="center"/>
          </w:tcPr>
          <w:p w14:paraId="066A9B5F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Fiji 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2D73FA9" w14:textId="667F35E1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3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56B2206B" w14:textId="3942DD98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AA377D" w:rsidRPr="00F330CD" w14:paraId="3F318058" w14:textId="77777777" w:rsidTr="00491D91">
        <w:tc>
          <w:tcPr>
            <w:tcW w:w="3119" w:type="dxa"/>
            <w:gridSpan w:val="3"/>
            <w:vAlign w:val="center"/>
          </w:tcPr>
          <w:p w14:paraId="31CCF05E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Finland </w:t>
            </w:r>
          </w:p>
        </w:tc>
        <w:tc>
          <w:tcPr>
            <w:tcW w:w="709" w:type="dxa"/>
            <w:vAlign w:val="center"/>
          </w:tcPr>
          <w:p w14:paraId="1E2E1892" w14:textId="553BD66D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1</w:t>
            </w:r>
          </w:p>
        </w:tc>
        <w:tc>
          <w:tcPr>
            <w:tcW w:w="993" w:type="dxa"/>
            <w:vAlign w:val="center"/>
          </w:tcPr>
          <w:p w14:paraId="69716B62" w14:textId="739DF500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AA377D" w:rsidRPr="00F330CD" w14:paraId="39BC68BD" w14:textId="77777777" w:rsidTr="00491D91">
        <w:tc>
          <w:tcPr>
            <w:tcW w:w="3119" w:type="dxa"/>
            <w:gridSpan w:val="3"/>
            <w:shd w:val="clear" w:color="auto" w:fill="F2F2F2" w:themeFill="background1" w:themeFillShade="F2"/>
            <w:vAlign w:val="center"/>
          </w:tcPr>
          <w:p w14:paraId="69157F77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Former Yugoslav Rep of Macedonia 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8C7EDB7" w14:textId="0DCD064D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4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28F77E7E" w14:textId="0D7770D9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AA377D" w:rsidRPr="00F330CD" w14:paraId="3CE8FC5E" w14:textId="77777777" w:rsidTr="00491D91">
        <w:tc>
          <w:tcPr>
            <w:tcW w:w="3119" w:type="dxa"/>
            <w:gridSpan w:val="3"/>
            <w:vAlign w:val="center"/>
          </w:tcPr>
          <w:p w14:paraId="0C0AE0A6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France </w:t>
            </w:r>
          </w:p>
        </w:tc>
        <w:tc>
          <w:tcPr>
            <w:tcW w:w="709" w:type="dxa"/>
            <w:vAlign w:val="center"/>
          </w:tcPr>
          <w:p w14:paraId="1858E672" w14:textId="3A30E323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3</w:t>
            </w:r>
          </w:p>
        </w:tc>
        <w:tc>
          <w:tcPr>
            <w:tcW w:w="993" w:type="dxa"/>
            <w:vAlign w:val="center"/>
          </w:tcPr>
          <w:p w14:paraId="258D685A" w14:textId="0086994C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AA377D" w:rsidRPr="00F330CD" w14:paraId="450FBB49" w14:textId="77777777" w:rsidTr="00491D91">
        <w:tc>
          <w:tcPr>
            <w:tcW w:w="3119" w:type="dxa"/>
            <w:gridSpan w:val="3"/>
            <w:shd w:val="clear" w:color="auto" w:fill="F2F2F2" w:themeFill="background1" w:themeFillShade="F2"/>
            <w:vAlign w:val="center"/>
          </w:tcPr>
          <w:p w14:paraId="51267A6A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Germany 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C330D4C" w14:textId="46B3BB72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2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5D91FFD0" w14:textId="782ADF26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AA377D" w:rsidRPr="00F330CD" w14:paraId="3D923CC6" w14:textId="77777777" w:rsidTr="00491D91">
        <w:tc>
          <w:tcPr>
            <w:tcW w:w="3119" w:type="dxa"/>
            <w:gridSpan w:val="3"/>
            <w:vAlign w:val="center"/>
          </w:tcPr>
          <w:p w14:paraId="0790A881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Greece </w:t>
            </w:r>
          </w:p>
        </w:tc>
        <w:tc>
          <w:tcPr>
            <w:tcW w:w="709" w:type="dxa"/>
            <w:vAlign w:val="center"/>
          </w:tcPr>
          <w:p w14:paraId="539D0D31" w14:textId="1FBFBF33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2</w:t>
            </w:r>
          </w:p>
        </w:tc>
        <w:tc>
          <w:tcPr>
            <w:tcW w:w="993" w:type="dxa"/>
            <w:vAlign w:val="center"/>
          </w:tcPr>
          <w:p w14:paraId="4B0FF0B5" w14:textId="1A16CDE3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AA377D" w:rsidRPr="00F330CD" w14:paraId="133BCA42" w14:textId="77777777" w:rsidTr="00491D91">
        <w:tc>
          <w:tcPr>
            <w:tcW w:w="3119" w:type="dxa"/>
            <w:gridSpan w:val="3"/>
            <w:shd w:val="clear" w:color="auto" w:fill="F2F2F2" w:themeFill="background1" w:themeFillShade="F2"/>
            <w:vAlign w:val="center"/>
          </w:tcPr>
          <w:p w14:paraId="2E325CC9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Guernsey (UK) 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D1E513A" w14:textId="77E54671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2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6F1EFF79" w14:textId="31CC5A1B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AA377D" w:rsidRPr="00F330CD" w14:paraId="381F0935" w14:textId="77777777" w:rsidTr="00491D91">
        <w:tc>
          <w:tcPr>
            <w:tcW w:w="3119" w:type="dxa"/>
            <w:gridSpan w:val="3"/>
            <w:vAlign w:val="center"/>
          </w:tcPr>
          <w:p w14:paraId="77CAFED8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Hong Kong </w:t>
            </w:r>
          </w:p>
        </w:tc>
        <w:tc>
          <w:tcPr>
            <w:tcW w:w="709" w:type="dxa"/>
            <w:vAlign w:val="center"/>
          </w:tcPr>
          <w:p w14:paraId="419F9F80" w14:textId="07A99DCC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3</w:t>
            </w:r>
          </w:p>
        </w:tc>
        <w:tc>
          <w:tcPr>
            <w:tcW w:w="993" w:type="dxa"/>
            <w:vAlign w:val="center"/>
          </w:tcPr>
          <w:p w14:paraId="23B6D53B" w14:textId="11174260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AA377D" w:rsidRPr="00F330CD" w14:paraId="4BC69833" w14:textId="77777777" w:rsidTr="00491D91">
        <w:tc>
          <w:tcPr>
            <w:tcW w:w="3119" w:type="dxa"/>
            <w:gridSpan w:val="3"/>
            <w:shd w:val="clear" w:color="auto" w:fill="F2F2F2" w:themeFill="background1" w:themeFillShade="F2"/>
            <w:vAlign w:val="center"/>
          </w:tcPr>
          <w:p w14:paraId="19B108C1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Hungary 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7A98711" w14:textId="445A173F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4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7DAF5E6E" w14:textId="4F3A9278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AA377D" w:rsidRPr="00F330CD" w14:paraId="48065564" w14:textId="77777777" w:rsidTr="00491D91">
        <w:tc>
          <w:tcPr>
            <w:tcW w:w="3119" w:type="dxa"/>
            <w:gridSpan w:val="3"/>
            <w:vAlign w:val="center"/>
          </w:tcPr>
          <w:p w14:paraId="1CC9A848" w14:textId="4E4727EC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India </w:t>
            </w:r>
            <w:r w:rsidR="00D105FE" w:rsidRPr="00D105FE">
              <w:rPr>
                <w:szCs w:val="20"/>
              </w:rPr>
              <w:t>(</w:t>
            </w:r>
            <w:r w:rsidR="00D105FE" w:rsidRPr="00D105FE">
              <w:rPr>
                <w:rFonts w:asciiTheme="majorHAnsi" w:hAnsiTheme="majorHAnsi" w:cs="Segoe UI"/>
                <w:i/>
                <w:color w:val="1A1A1A"/>
                <w:szCs w:val="20"/>
              </w:rPr>
              <w:t>Limited to Delhi, Mumbai &amp; Uttar Pradesh West)</w:t>
            </w:r>
          </w:p>
        </w:tc>
        <w:tc>
          <w:tcPr>
            <w:tcW w:w="709" w:type="dxa"/>
            <w:vAlign w:val="center"/>
          </w:tcPr>
          <w:p w14:paraId="7F499E21" w14:textId="1511E37B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5</w:t>
            </w:r>
          </w:p>
        </w:tc>
        <w:tc>
          <w:tcPr>
            <w:tcW w:w="993" w:type="dxa"/>
            <w:vAlign w:val="center"/>
          </w:tcPr>
          <w:p w14:paraId="46445F3C" w14:textId="6A50B003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AA377D" w:rsidRPr="00F330CD" w14:paraId="19E0FEF2" w14:textId="77777777" w:rsidTr="00491D91">
        <w:tc>
          <w:tcPr>
            <w:tcW w:w="3119" w:type="dxa"/>
            <w:gridSpan w:val="3"/>
            <w:shd w:val="clear" w:color="auto" w:fill="F2F2F2" w:themeFill="background1" w:themeFillShade="F2"/>
            <w:vAlign w:val="center"/>
          </w:tcPr>
          <w:p w14:paraId="3606B9F1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Indonesia 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B181982" w14:textId="347D441F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6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26976A98" w14:textId="44AB3BB8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AA377D" w:rsidRPr="00F330CD" w14:paraId="2CC77717" w14:textId="77777777" w:rsidTr="00491D91">
        <w:tc>
          <w:tcPr>
            <w:tcW w:w="3119" w:type="dxa"/>
            <w:gridSpan w:val="3"/>
            <w:vAlign w:val="center"/>
          </w:tcPr>
          <w:p w14:paraId="67A14674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Ireland </w:t>
            </w:r>
          </w:p>
        </w:tc>
        <w:tc>
          <w:tcPr>
            <w:tcW w:w="709" w:type="dxa"/>
            <w:vAlign w:val="center"/>
          </w:tcPr>
          <w:p w14:paraId="3118C75A" w14:textId="781ECF3E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3</w:t>
            </w:r>
          </w:p>
        </w:tc>
        <w:tc>
          <w:tcPr>
            <w:tcW w:w="993" w:type="dxa"/>
            <w:vAlign w:val="center"/>
          </w:tcPr>
          <w:p w14:paraId="1EA4A129" w14:textId="51016FB7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D04149" w:rsidRPr="00F330CD" w14:paraId="131969BA" w14:textId="77777777" w:rsidTr="00491D91">
        <w:tc>
          <w:tcPr>
            <w:tcW w:w="3119" w:type="dxa"/>
            <w:gridSpan w:val="3"/>
            <w:shd w:val="clear" w:color="auto" w:fill="F2F2F2" w:themeFill="background1" w:themeFillShade="F2"/>
            <w:vAlign w:val="center"/>
          </w:tcPr>
          <w:p w14:paraId="0A5A4FA5" w14:textId="50F9B280" w:rsidR="00D04149" w:rsidRPr="00F330CD" w:rsidRDefault="00D04149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>
              <w:rPr>
                <w:szCs w:val="20"/>
              </w:rPr>
              <w:t>Isle of Man (UK)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5AE30FA" w14:textId="1641BF9B" w:rsidR="00D04149" w:rsidRPr="00F330CD" w:rsidRDefault="00D04149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>
              <w:rPr>
                <w:szCs w:val="20"/>
              </w:rPr>
              <w:t>2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4699BDF6" w14:textId="73604E62" w:rsidR="00D04149" w:rsidRPr="00F330CD" w:rsidRDefault="00D04149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>
              <w:rPr>
                <w:szCs w:val="20"/>
              </w:rPr>
              <w:t>YES</w:t>
            </w:r>
          </w:p>
        </w:tc>
      </w:tr>
      <w:tr w:rsidR="00AA377D" w:rsidRPr="00F330CD" w14:paraId="4C87AE2D" w14:textId="77777777" w:rsidTr="00491D91">
        <w:tc>
          <w:tcPr>
            <w:tcW w:w="3119" w:type="dxa"/>
            <w:gridSpan w:val="3"/>
            <w:shd w:val="clear" w:color="auto" w:fill="FFFFFF" w:themeFill="background1"/>
            <w:vAlign w:val="center"/>
          </w:tcPr>
          <w:p w14:paraId="7B3074FC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Israel 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D04DA44" w14:textId="3F27926D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6</w:t>
            </w:r>
          </w:p>
        </w:tc>
        <w:tc>
          <w:tcPr>
            <w:tcW w:w="993" w:type="dxa"/>
            <w:shd w:val="clear" w:color="auto" w:fill="FFFFFF" w:themeFill="background1"/>
            <w:vAlign w:val="center"/>
          </w:tcPr>
          <w:p w14:paraId="0E3619C7" w14:textId="6C293C5B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AA377D" w:rsidRPr="00F330CD" w14:paraId="1228D12E" w14:textId="77777777" w:rsidTr="00F76961">
        <w:tc>
          <w:tcPr>
            <w:tcW w:w="3119" w:type="dxa"/>
            <w:gridSpan w:val="3"/>
            <w:tcBorders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C31C7BF" w14:textId="77777777" w:rsidR="00AA377D" w:rsidRPr="00F330CD" w:rsidRDefault="00AA377D" w:rsidP="00F330CD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Italy </w:t>
            </w:r>
          </w:p>
        </w:tc>
        <w:tc>
          <w:tcPr>
            <w:tcW w:w="709" w:type="dxa"/>
            <w:tcBorders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6CC8A43B" w14:textId="04FD6A52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2</w:t>
            </w:r>
          </w:p>
        </w:tc>
        <w:tc>
          <w:tcPr>
            <w:tcW w:w="993" w:type="dxa"/>
            <w:tcBorders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68514DF6" w14:textId="08E477A0" w:rsidR="00AA377D" w:rsidRPr="00F330CD" w:rsidRDefault="00AA377D" w:rsidP="00491D91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8C18A3" w:rsidRPr="00F330CD" w14:paraId="2F078D91" w14:textId="77777777" w:rsidTr="00E22D97">
        <w:tc>
          <w:tcPr>
            <w:tcW w:w="3119" w:type="dxa"/>
            <w:gridSpan w:val="3"/>
            <w:tcBorders>
              <w:top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FE987D7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lastRenderedPageBreak/>
              <w:t xml:space="preserve">Japan </w:t>
            </w:r>
          </w:p>
        </w:tc>
        <w:tc>
          <w:tcPr>
            <w:tcW w:w="709" w:type="dxa"/>
            <w:tcBorders>
              <w:top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D0D2C30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4</w:t>
            </w:r>
          </w:p>
        </w:tc>
        <w:tc>
          <w:tcPr>
            <w:tcW w:w="993" w:type="dxa"/>
            <w:tcBorders>
              <w:top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D65374D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8C18A3" w:rsidRPr="00F330CD" w14:paraId="69D7ACF7" w14:textId="77777777" w:rsidTr="00E22D97">
        <w:tc>
          <w:tcPr>
            <w:tcW w:w="3119" w:type="dxa"/>
            <w:gridSpan w:val="3"/>
            <w:shd w:val="clear" w:color="auto" w:fill="F2F2F2" w:themeFill="background1" w:themeFillShade="F2"/>
            <w:vAlign w:val="center"/>
          </w:tcPr>
          <w:p w14:paraId="4FCED29C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>
              <w:rPr>
                <w:szCs w:val="20"/>
              </w:rPr>
              <w:t>Kenya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C7289D5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>
              <w:rPr>
                <w:szCs w:val="20"/>
              </w:rPr>
              <w:t>7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611E7E14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>
              <w:rPr>
                <w:szCs w:val="20"/>
              </w:rPr>
              <w:t>NO</w:t>
            </w:r>
          </w:p>
        </w:tc>
      </w:tr>
      <w:tr w:rsidR="008C18A3" w:rsidRPr="00F330CD" w14:paraId="0D7CB402" w14:textId="77777777" w:rsidTr="00E22D97">
        <w:tc>
          <w:tcPr>
            <w:tcW w:w="3119" w:type="dxa"/>
            <w:gridSpan w:val="3"/>
            <w:vAlign w:val="center"/>
          </w:tcPr>
          <w:p w14:paraId="1213688F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Kuwait </w:t>
            </w:r>
          </w:p>
        </w:tc>
        <w:tc>
          <w:tcPr>
            <w:tcW w:w="709" w:type="dxa"/>
            <w:vAlign w:val="center"/>
          </w:tcPr>
          <w:p w14:paraId="0D9EEDD9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8</w:t>
            </w:r>
          </w:p>
        </w:tc>
        <w:tc>
          <w:tcPr>
            <w:tcW w:w="993" w:type="dxa"/>
            <w:vAlign w:val="center"/>
          </w:tcPr>
          <w:p w14:paraId="251764A4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8C18A3" w:rsidRPr="00F330CD" w14:paraId="1D69AD01" w14:textId="77777777" w:rsidTr="00E22D97">
        <w:tc>
          <w:tcPr>
            <w:tcW w:w="3119" w:type="dxa"/>
            <w:gridSpan w:val="3"/>
            <w:shd w:val="clear" w:color="auto" w:fill="F2F2F2" w:themeFill="background1" w:themeFillShade="F2"/>
            <w:vAlign w:val="center"/>
          </w:tcPr>
          <w:p w14:paraId="04126EB2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Latvia 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522D5E75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6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318D8665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8C18A3" w:rsidRPr="00F330CD" w14:paraId="56F6C2A5" w14:textId="77777777" w:rsidTr="00E22D97">
        <w:tc>
          <w:tcPr>
            <w:tcW w:w="3119" w:type="dxa"/>
            <w:gridSpan w:val="3"/>
            <w:shd w:val="clear" w:color="auto" w:fill="auto"/>
            <w:vAlign w:val="center"/>
          </w:tcPr>
          <w:p w14:paraId="7A1ED0CF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Lithuania 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B3D800D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7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1662719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8C18A3" w:rsidRPr="00F330CD" w14:paraId="0B6FE91A" w14:textId="77777777" w:rsidTr="00E22D97">
        <w:tc>
          <w:tcPr>
            <w:tcW w:w="3119" w:type="dxa"/>
            <w:gridSpan w:val="3"/>
            <w:shd w:val="clear" w:color="auto" w:fill="F2F2F2" w:themeFill="background1" w:themeFillShade="F2"/>
            <w:vAlign w:val="center"/>
          </w:tcPr>
          <w:p w14:paraId="5396289B" w14:textId="77777777" w:rsidR="008C18A3" w:rsidRPr="005042E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5042ED">
              <w:rPr>
                <w:color w:val="000000"/>
              </w:rPr>
              <w:t>Luxembourg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2A09508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>
              <w:rPr>
                <w:szCs w:val="20"/>
              </w:rPr>
              <w:t>2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25821BC4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>
              <w:rPr>
                <w:szCs w:val="20"/>
              </w:rPr>
              <w:t>YES</w:t>
            </w:r>
          </w:p>
        </w:tc>
      </w:tr>
      <w:tr w:rsidR="008C18A3" w:rsidRPr="00F330CD" w14:paraId="676BD948" w14:textId="77777777" w:rsidTr="00E22D97">
        <w:tc>
          <w:tcPr>
            <w:tcW w:w="3119" w:type="dxa"/>
            <w:gridSpan w:val="3"/>
            <w:shd w:val="clear" w:color="auto" w:fill="auto"/>
            <w:vAlign w:val="center"/>
          </w:tcPr>
          <w:p w14:paraId="5F4E3514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Malaysia 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65727AA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8999812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8C18A3" w:rsidRPr="00F330CD" w14:paraId="793D60D6" w14:textId="77777777" w:rsidTr="00E22D97">
        <w:tc>
          <w:tcPr>
            <w:tcW w:w="3119" w:type="dxa"/>
            <w:gridSpan w:val="3"/>
            <w:shd w:val="clear" w:color="auto" w:fill="F2F2F2" w:themeFill="background1" w:themeFillShade="F2"/>
            <w:vAlign w:val="center"/>
          </w:tcPr>
          <w:p w14:paraId="2F7B8AD4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Malta 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189C188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8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0CD24212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8C18A3" w:rsidRPr="00F330CD" w14:paraId="66C0F8E9" w14:textId="77777777" w:rsidTr="00E22D97">
        <w:tc>
          <w:tcPr>
            <w:tcW w:w="3119" w:type="dxa"/>
            <w:gridSpan w:val="3"/>
            <w:shd w:val="clear" w:color="auto" w:fill="auto"/>
            <w:vAlign w:val="center"/>
          </w:tcPr>
          <w:p w14:paraId="42B8E9B4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Mexico 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AEA70E3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7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1EF98DC8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8C18A3" w:rsidRPr="00F330CD" w14:paraId="5B1E26DF" w14:textId="77777777" w:rsidTr="00E22D97">
        <w:tc>
          <w:tcPr>
            <w:tcW w:w="3119" w:type="dxa"/>
            <w:gridSpan w:val="3"/>
            <w:shd w:val="clear" w:color="auto" w:fill="F2F2F2" w:themeFill="background1" w:themeFillShade="F2"/>
            <w:vAlign w:val="center"/>
          </w:tcPr>
          <w:p w14:paraId="1419F8E2" w14:textId="77777777" w:rsidR="008C18A3" w:rsidRPr="00D04149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D04149">
              <w:rPr>
                <w:color w:val="000000"/>
              </w:rPr>
              <w:t>Netherlands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36DC1B4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>
              <w:rPr>
                <w:szCs w:val="20"/>
              </w:rPr>
              <w:t>3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64ACFACB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>
              <w:rPr>
                <w:szCs w:val="20"/>
              </w:rPr>
              <w:t>YES</w:t>
            </w:r>
          </w:p>
        </w:tc>
      </w:tr>
      <w:tr w:rsidR="008C18A3" w:rsidRPr="00F330CD" w14:paraId="354E896F" w14:textId="77777777" w:rsidTr="00E22D97">
        <w:tc>
          <w:tcPr>
            <w:tcW w:w="3119" w:type="dxa"/>
            <w:gridSpan w:val="3"/>
            <w:shd w:val="clear" w:color="auto" w:fill="auto"/>
            <w:vAlign w:val="center"/>
          </w:tcPr>
          <w:p w14:paraId="2EC60CC8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New Zealand 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EE53157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1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9A2CAE5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8C18A3" w:rsidRPr="00F330CD" w14:paraId="670B4884" w14:textId="77777777" w:rsidTr="00E22D97">
        <w:tc>
          <w:tcPr>
            <w:tcW w:w="3119" w:type="dxa"/>
            <w:gridSpan w:val="3"/>
            <w:shd w:val="clear" w:color="auto" w:fill="F2F2F2" w:themeFill="background1" w:themeFillShade="F2"/>
            <w:vAlign w:val="center"/>
          </w:tcPr>
          <w:p w14:paraId="20FB43CA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Nigeria 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2645567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3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3E2D3306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8C18A3" w:rsidRPr="00F330CD" w14:paraId="29CD2029" w14:textId="77777777" w:rsidTr="00E22D97">
        <w:tc>
          <w:tcPr>
            <w:tcW w:w="3119" w:type="dxa"/>
            <w:gridSpan w:val="3"/>
            <w:shd w:val="clear" w:color="auto" w:fill="auto"/>
            <w:vAlign w:val="center"/>
          </w:tcPr>
          <w:p w14:paraId="36E9D9E7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Norway 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459469D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2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2FF6CAC1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8C18A3" w:rsidRPr="00F330CD" w14:paraId="730D9A86" w14:textId="77777777" w:rsidTr="00E22D97">
        <w:tc>
          <w:tcPr>
            <w:tcW w:w="3119" w:type="dxa"/>
            <w:gridSpan w:val="3"/>
            <w:shd w:val="clear" w:color="auto" w:fill="F2F2F2" w:themeFill="background1" w:themeFillShade="F2"/>
            <w:vAlign w:val="center"/>
          </w:tcPr>
          <w:p w14:paraId="3D579AC3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Palestine 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4D90AD2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6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75810E46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8C18A3" w:rsidRPr="00F330CD" w14:paraId="4D7303DE" w14:textId="77777777" w:rsidTr="00E22D97">
        <w:tc>
          <w:tcPr>
            <w:tcW w:w="3119" w:type="dxa"/>
            <w:gridSpan w:val="3"/>
            <w:shd w:val="clear" w:color="auto" w:fill="auto"/>
            <w:vAlign w:val="center"/>
          </w:tcPr>
          <w:p w14:paraId="6BEDF3B3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Papua New Guinea 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2AAFEF5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5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1503CA42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8C18A3" w:rsidRPr="00F330CD" w14:paraId="7F6492B0" w14:textId="77777777" w:rsidTr="00E22D97">
        <w:tc>
          <w:tcPr>
            <w:tcW w:w="3119" w:type="dxa"/>
            <w:gridSpan w:val="3"/>
            <w:shd w:val="clear" w:color="auto" w:fill="F2F2F2" w:themeFill="background1" w:themeFillShade="F2"/>
            <w:vAlign w:val="center"/>
          </w:tcPr>
          <w:p w14:paraId="506836D6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Philippines 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90C8BC1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4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015A470E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8C18A3" w:rsidRPr="00F330CD" w14:paraId="6A3A6953" w14:textId="77777777" w:rsidTr="00E22D97">
        <w:tc>
          <w:tcPr>
            <w:tcW w:w="3119" w:type="dxa"/>
            <w:gridSpan w:val="3"/>
            <w:shd w:val="clear" w:color="auto" w:fill="auto"/>
            <w:vAlign w:val="center"/>
          </w:tcPr>
          <w:p w14:paraId="505C6964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Poland 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44405A9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6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099E030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8C18A3" w:rsidRPr="00F330CD" w14:paraId="63399511" w14:textId="77777777" w:rsidTr="00E22D97">
        <w:tc>
          <w:tcPr>
            <w:tcW w:w="3119" w:type="dxa"/>
            <w:gridSpan w:val="3"/>
            <w:shd w:val="clear" w:color="auto" w:fill="F2F2F2" w:themeFill="background1" w:themeFillShade="F2"/>
            <w:vAlign w:val="center"/>
          </w:tcPr>
          <w:p w14:paraId="5DE797D3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Portugal 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8B87177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2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76E5A6B6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8C18A3" w:rsidRPr="00F330CD" w14:paraId="75D81D88" w14:textId="77777777" w:rsidTr="00E22D97">
        <w:tc>
          <w:tcPr>
            <w:tcW w:w="3119" w:type="dxa"/>
            <w:gridSpan w:val="3"/>
            <w:shd w:val="clear" w:color="auto" w:fill="auto"/>
            <w:vAlign w:val="center"/>
          </w:tcPr>
          <w:p w14:paraId="33189E3E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Qatar 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27B8E08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7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904BD1E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8C18A3" w:rsidRPr="00F330CD" w14:paraId="15E22CA9" w14:textId="77777777" w:rsidTr="00E22D97">
        <w:tc>
          <w:tcPr>
            <w:tcW w:w="3119" w:type="dxa"/>
            <w:gridSpan w:val="3"/>
            <w:shd w:val="clear" w:color="auto" w:fill="F2F2F2" w:themeFill="background1" w:themeFillShade="F2"/>
          </w:tcPr>
          <w:p w14:paraId="7EF1F159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Romania 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22C4E8C8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6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14:paraId="77230776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8C18A3" w:rsidRPr="00F330CD" w14:paraId="5C2C5E57" w14:textId="77777777" w:rsidTr="00E22D97">
        <w:tc>
          <w:tcPr>
            <w:tcW w:w="3119" w:type="dxa"/>
            <w:gridSpan w:val="3"/>
            <w:shd w:val="clear" w:color="auto" w:fill="auto"/>
          </w:tcPr>
          <w:p w14:paraId="20D80D5D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Russia </w:t>
            </w:r>
          </w:p>
        </w:tc>
        <w:tc>
          <w:tcPr>
            <w:tcW w:w="709" w:type="dxa"/>
            <w:shd w:val="clear" w:color="auto" w:fill="auto"/>
          </w:tcPr>
          <w:p w14:paraId="1B856495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8</w:t>
            </w:r>
          </w:p>
        </w:tc>
        <w:tc>
          <w:tcPr>
            <w:tcW w:w="993" w:type="dxa"/>
            <w:shd w:val="clear" w:color="auto" w:fill="auto"/>
          </w:tcPr>
          <w:p w14:paraId="677059A8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8C18A3" w:rsidRPr="00F330CD" w14:paraId="679DCBEE" w14:textId="77777777" w:rsidTr="00E22D97">
        <w:tc>
          <w:tcPr>
            <w:tcW w:w="3119" w:type="dxa"/>
            <w:gridSpan w:val="3"/>
            <w:shd w:val="clear" w:color="auto" w:fill="F2F2F2" w:themeFill="background1" w:themeFillShade="F2"/>
          </w:tcPr>
          <w:p w14:paraId="2D2C276B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Samoa 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11F0F85C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5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14:paraId="647495A5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8C18A3" w:rsidRPr="00F330CD" w14:paraId="68F55300" w14:textId="77777777" w:rsidTr="00E22D97">
        <w:tc>
          <w:tcPr>
            <w:tcW w:w="3119" w:type="dxa"/>
            <w:gridSpan w:val="3"/>
            <w:shd w:val="clear" w:color="auto" w:fill="auto"/>
          </w:tcPr>
          <w:p w14:paraId="2BA5665E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Singapore </w:t>
            </w:r>
          </w:p>
        </w:tc>
        <w:tc>
          <w:tcPr>
            <w:tcW w:w="709" w:type="dxa"/>
            <w:shd w:val="clear" w:color="auto" w:fill="auto"/>
          </w:tcPr>
          <w:p w14:paraId="0354F620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1</w:t>
            </w:r>
          </w:p>
        </w:tc>
        <w:tc>
          <w:tcPr>
            <w:tcW w:w="993" w:type="dxa"/>
            <w:shd w:val="clear" w:color="auto" w:fill="auto"/>
          </w:tcPr>
          <w:p w14:paraId="6D72D229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8C18A3" w:rsidRPr="00F330CD" w14:paraId="1A3C1430" w14:textId="77777777" w:rsidTr="00E22D97">
        <w:tc>
          <w:tcPr>
            <w:tcW w:w="3119" w:type="dxa"/>
            <w:gridSpan w:val="3"/>
            <w:shd w:val="clear" w:color="auto" w:fill="F2F2F2" w:themeFill="background1" w:themeFillShade="F2"/>
          </w:tcPr>
          <w:p w14:paraId="267E0B55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Slovak Republic 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4C8577AC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4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14:paraId="374CD960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8C18A3" w:rsidRPr="00F330CD" w14:paraId="4B9B2947" w14:textId="77777777" w:rsidTr="00E22D97">
        <w:tc>
          <w:tcPr>
            <w:tcW w:w="3119" w:type="dxa"/>
            <w:gridSpan w:val="3"/>
            <w:shd w:val="clear" w:color="auto" w:fill="auto"/>
          </w:tcPr>
          <w:p w14:paraId="0DDF46E3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South Africa </w:t>
            </w:r>
          </w:p>
        </w:tc>
        <w:tc>
          <w:tcPr>
            <w:tcW w:w="709" w:type="dxa"/>
            <w:shd w:val="clear" w:color="auto" w:fill="auto"/>
          </w:tcPr>
          <w:p w14:paraId="49AF36F3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1</w:t>
            </w:r>
          </w:p>
        </w:tc>
        <w:tc>
          <w:tcPr>
            <w:tcW w:w="993" w:type="dxa"/>
            <w:shd w:val="clear" w:color="auto" w:fill="auto"/>
          </w:tcPr>
          <w:p w14:paraId="61DBE2DD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8C18A3" w:rsidRPr="00F330CD" w14:paraId="125CEFEC" w14:textId="77777777" w:rsidTr="00E22D97">
        <w:tc>
          <w:tcPr>
            <w:tcW w:w="3119" w:type="dxa"/>
            <w:gridSpan w:val="3"/>
            <w:shd w:val="clear" w:color="auto" w:fill="F2F2F2" w:themeFill="background1" w:themeFillShade="F2"/>
          </w:tcPr>
          <w:p w14:paraId="1A8B5F56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South Korea 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6FD53836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3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14:paraId="61DA64E1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8C18A3" w:rsidRPr="00F330CD" w14:paraId="6DBE6198" w14:textId="77777777" w:rsidTr="00E22D97">
        <w:tc>
          <w:tcPr>
            <w:tcW w:w="3119" w:type="dxa"/>
            <w:gridSpan w:val="3"/>
            <w:shd w:val="clear" w:color="auto" w:fill="auto"/>
          </w:tcPr>
          <w:p w14:paraId="126CDE98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Spain </w:t>
            </w:r>
          </w:p>
        </w:tc>
        <w:tc>
          <w:tcPr>
            <w:tcW w:w="709" w:type="dxa"/>
            <w:shd w:val="clear" w:color="auto" w:fill="auto"/>
          </w:tcPr>
          <w:p w14:paraId="75A426FC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5</w:t>
            </w:r>
          </w:p>
        </w:tc>
        <w:tc>
          <w:tcPr>
            <w:tcW w:w="993" w:type="dxa"/>
            <w:shd w:val="clear" w:color="auto" w:fill="auto"/>
          </w:tcPr>
          <w:p w14:paraId="35789379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8C18A3" w:rsidRPr="00F330CD" w14:paraId="24826920" w14:textId="77777777" w:rsidTr="00E22D97">
        <w:tc>
          <w:tcPr>
            <w:tcW w:w="3119" w:type="dxa"/>
            <w:gridSpan w:val="3"/>
            <w:shd w:val="clear" w:color="auto" w:fill="F2F2F2" w:themeFill="background1" w:themeFillShade="F2"/>
          </w:tcPr>
          <w:p w14:paraId="3BB2FFDA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>
              <w:rPr>
                <w:szCs w:val="20"/>
              </w:rPr>
              <w:t>Sri Lanka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5D0E1CF2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>
              <w:rPr>
                <w:szCs w:val="20"/>
              </w:rPr>
              <w:t>7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14:paraId="01794616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>
              <w:rPr>
                <w:szCs w:val="20"/>
              </w:rPr>
              <w:t>YES</w:t>
            </w:r>
          </w:p>
        </w:tc>
      </w:tr>
      <w:tr w:rsidR="008C18A3" w:rsidRPr="00F330CD" w14:paraId="32A4186B" w14:textId="77777777" w:rsidTr="00E22D97">
        <w:tc>
          <w:tcPr>
            <w:tcW w:w="3119" w:type="dxa"/>
            <w:gridSpan w:val="3"/>
            <w:shd w:val="clear" w:color="auto" w:fill="auto"/>
          </w:tcPr>
          <w:p w14:paraId="3A07ADC5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Sweden </w:t>
            </w:r>
          </w:p>
        </w:tc>
        <w:tc>
          <w:tcPr>
            <w:tcW w:w="709" w:type="dxa"/>
            <w:shd w:val="clear" w:color="auto" w:fill="auto"/>
          </w:tcPr>
          <w:p w14:paraId="53A225EF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3</w:t>
            </w:r>
          </w:p>
        </w:tc>
        <w:tc>
          <w:tcPr>
            <w:tcW w:w="993" w:type="dxa"/>
            <w:shd w:val="clear" w:color="auto" w:fill="auto"/>
          </w:tcPr>
          <w:p w14:paraId="0E962F5F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8C18A3" w:rsidRPr="00F330CD" w14:paraId="733F25C7" w14:textId="77777777" w:rsidTr="00E22D97">
        <w:tc>
          <w:tcPr>
            <w:tcW w:w="3119" w:type="dxa"/>
            <w:gridSpan w:val="3"/>
            <w:shd w:val="clear" w:color="auto" w:fill="F2F2F2" w:themeFill="background1" w:themeFillShade="F2"/>
          </w:tcPr>
          <w:p w14:paraId="5C499098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Switzerland 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0D3CFB40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4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14:paraId="777F8C88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8C18A3" w:rsidRPr="00F330CD" w14:paraId="000691D0" w14:textId="77777777" w:rsidTr="00E22D97">
        <w:tc>
          <w:tcPr>
            <w:tcW w:w="3119" w:type="dxa"/>
            <w:gridSpan w:val="3"/>
            <w:tcBorders>
              <w:bottom w:val="single" w:sz="4" w:space="0" w:color="D9D9D9" w:themeColor="background1" w:themeShade="D9"/>
            </w:tcBorders>
            <w:shd w:val="clear" w:color="auto" w:fill="auto"/>
          </w:tcPr>
          <w:p w14:paraId="5899448B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Taiwan </w:t>
            </w:r>
          </w:p>
        </w:tc>
        <w:tc>
          <w:tcPr>
            <w:tcW w:w="709" w:type="dxa"/>
            <w:tcBorders>
              <w:bottom w:val="single" w:sz="4" w:space="0" w:color="D9D9D9" w:themeColor="background1" w:themeShade="D9"/>
            </w:tcBorders>
            <w:shd w:val="clear" w:color="auto" w:fill="auto"/>
          </w:tcPr>
          <w:p w14:paraId="0AE76F14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2</w:t>
            </w:r>
          </w:p>
        </w:tc>
        <w:tc>
          <w:tcPr>
            <w:tcW w:w="993" w:type="dxa"/>
            <w:tcBorders>
              <w:bottom w:val="single" w:sz="4" w:space="0" w:color="D9D9D9" w:themeColor="background1" w:themeShade="D9"/>
            </w:tcBorders>
            <w:shd w:val="clear" w:color="auto" w:fill="auto"/>
          </w:tcPr>
          <w:p w14:paraId="6B9CF8ED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8C18A3" w:rsidRPr="00F330CD" w14:paraId="1C1F4D8A" w14:textId="77777777" w:rsidTr="00E22D97">
        <w:trPr>
          <w:gridAfter w:val="3"/>
          <w:wAfter w:w="3119" w:type="dxa"/>
        </w:trPr>
        <w:tc>
          <w:tcPr>
            <w:tcW w:w="709" w:type="dxa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171499D4" w14:textId="77777777" w:rsidR="008C18A3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</w:p>
          <w:p w14:paraId="0C5E1583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106C0C44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</w:p>
        </w:tc>
      </w:tr>
      <w:tr w:rsidR="008C18A3" w:rsidRPr="00F330CD" w14:paraId="5759712C" w14:textId="77777777" w:rsidTr="00E22D97">
        <w:tc>
          <w:tcPr>
            <w:tcW w:w="3119" w:type="dxa"/>
            <w:gridSpan w:val="3"/>
            <w:shd w:val="clear" w:color="auto" w:fill="F2F2F2" w:themeFill="background1" w:themeFillShade="F2"/>
          </w:tcPr>
          <w:p w14:paraId="77EE5754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Thailand 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0D9921FD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3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14:paraId="46B98CC0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8C18A3" w:rsidRPr="00F330CD" w14:paraId="3E2705AF" w14:textId="77777777" w:rsidTr="00E22D97">
        <w:tc>
          <w:tcPr>
            <w:tcW w:w="3119" w:type="dxa"/>
            <w:gridSpan w:val="3"/>
            <w:shd w:val="clear" w:color="auto" w:fill="auto"/>
          </w:tcPr>
          <w:p w14:paraId="1D579382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>
              <w:rPr>
                <w:szCs w:val="20"/>
              </w:rPr>
              <w:t>Tonga</w:t>
            </w:r>
          </w:p>
        </w:tc>
        <w:tc>
          <w:tcPr>
            <w:tcW w:w="709" w:type="dxa"/>
            <w:shd w:val="clear" w:color="auto" w:fill="auto"/>
          </w:tcPr>
          <w:p w14:paraId="43C292A1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>
              <w:rPr>
                <w:szCs w:val="20"/>
              </w:rPr>
              <w:t>2</w:t>
            </w:r>
          </w:p>
        </w:tc>
        <w:tc>
          <w:tcPr>
            <w:tcW w:w="993" w:type="dxa"/>
            <w:shd w:val="clear" w:color="auto" w:fill="auto"/>
          </w:tcPr>
          <w:p w14:paraId="1A80115E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>
              <w:rPr>
                <w:szCs w:val="20"/>
              </w:rPr>
              <w:t>YES</w:t>
            </w:r>
          </w:p>
        </w:tc>
      </w:tr>
      <w:tr w:rsidR="008C18A3" w:rsidRPr="00F330CD" w14:paraId="63ACE03B" w14:textId="77777777" w:rsidTr="00E22D97">
        <w:trPr>
          <w:trHeight w:val="448"/>
        </w:trPr>
        <w:tc>
          <w:tcPr>
            <w:tcW w:w="3119" w:type="dxa"/>
            <w:gridSpan w:val="3"/>
            <w:shd w:val="clear" w:color="auto" w:fill="F2F2F2" w:themeFill="background1" w:themeFillShade="F2"/>
          </w:tcPr>
          <w:p w14:paraId="7A11EFCD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Turkey 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1D297486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6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14:paraId="5A6805A1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NO</w:t>
            </w:r>
          </w:p>
        </w:tc>
      </w:tr>
      <w:tr w:rsidR="008C18A3" w:rsidRPr="00F330CD" w14:paraId="33FFD23A" w14:textId="77777777" w:rsidTr="00E22D97">
        <w:tc>
          <w:tcPr>
            <w:tcW w:w="3119" w:type="dxa"/>
            <w:gridSpan w:val="3"/>
            <w:shd w:val="clear" w:color="auto" w:fill="auto"/>
          </w:tcPr>
          <w:p w14:paraId="7A23231A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>
              <w:rPr>
                <w:szCs w:val="20"/>
              </w:rPr>
              <w:t>UAE</w:t>
            </w:r>
          </w:p>
        </w:tc>
        <w:tc>
          <w:tcPr>
            <w:tcW w:w="709" w:type="dxa"/>
            <w:shd w:val="clear" w:color="auto" w:fill="auto"/>
          </w:tcPr>
          <w:p w14:paraId="31069D53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>
              <w:rPr>
                <w:szCs w:val="20"/>
              </w:rPr>
              <w:t>5</w:t>
            </w:r>
          </w:p>
        </w:tc>
        <w:tc>
          <w:tcPr>
            <w:tcW w:w="993" w:type="dxa"/>
            <w:shd w:val="clear" w:color="auto" w:fill="auto"/>
          </w:tcPr>
          <w:p w14:paraId="65CE3CD0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>
              <w:rPr>
                <w:szCs w:val="20"/>
              </w:rPr>
              <w:t>NO</w:t>
            </w:r>
          </w:p>
        </w:tc>
      </w:tr>
      <w:tr w:rsidR="008C18A3" w:rsidRPr="00F330CD" w14:paraId="52B7F5D9" w14:textId="77777777" w:rsidTr="00E22D97">
        <w:tc>
          <w:tcPr>
            <w:tcW w:w="3119" w:type="dxa"/>
            <w:gridSpan w:val="3"/>
            <w:shd w:val="clear" w:color="auto" w:fill="F2F2F2" w:themeFill="background1" w:themeFillShade="F2"/>
          </w:tcPr>
          <w:p w14:paraId="7830CCAA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UK 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03288E8C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2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14:paraId="45F13CD8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8C18A3" w:rsidRPr="00F330CD" w14:paraId="40F04C19" w14:textId="77777777" w:rsidTr="00E22D97">
        <w:tc>
          <w:tcPr>
            <w:tcW w:w="3119" w:type="dxa"/>
            <w:gridSpan w:val="3"/>
            <w:shd w:val="clear" w:color="auto" w:fill="auto"/>
          </w:tcPr>
          <w:p w14:paraId="765F6C55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USA </w:t>
            </w:r>
          </w:p>
        </w:tc>
        <w:tc>
          <w:tcPr>
            <w:tcW w:w="709" w:type="dxa"/>
            <w:shd w:val="clear" w:color="auto" w:fill="auto"/>
          </w:tcPr>
          <w:p w14:paraId="45CBE54D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4</w:t>
            </w:r>
          </w:p>
        </w:tc>
        <w:tc>
          <w:tcPr>
            <w:tcW w:w="993" w:type="dxa"/>
            <w:shd w:val="clear" w:color="auto" w:fill="auto"/>
          </w:tcPr>
          <w:p w14:paraId="3A288E85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  <w:tr w:rsidR="008C18A3" w:rsidRPr="00F330CD" w14:paraId="36088581" w14:textId="77777777" w:rsidTr="00E22D97">
        <w:tc>
          <w:tcPr>
            <w:tcW w:w="3119" w:type="dxa"/>
            <w:gridSpan w:val="3"/>
            <w:shd w:val="clear" w:color="auto" w:fill="F2F2F2" w:themeFill="background1" w:themeFillShade="F2"/>
          </w:tcPr>
          <w:p w14:paraId="5DA4355E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>
              <w:rPr>
                <w:szCs w:val="20"/>
              </w:rPr>
              <w:t>Vanuatu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7FA052A0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>
              <w:rPr>
                <w:szCs w:val="20"/>
              </w:rPr>
              <w:t>2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14:paraId="448ED184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>
              <w:rPr>
                <w:szCs w:val="20"/>
              </w:rPr>
              <w:t>YES</w:t>
            </w:r>
          </w:p>
        </w:tc>
      </w:tr>
      <w:tr w:rsidR="008C18A3" w:rsidRPr="00F330CD" w14:paraId="3FBF1D8B" w14:textId="77777777" w:rsidTr="00E22D97">
        <w:tc>
          <w:tcPr>
            <w:tcW w:w="3119" w:type="dxa"/>
            <w:gridSpan w:val="3"/>
            <w:tcBorders>
              <w:bottom w:val="single" w:sz="4" w:space="0" w:color="D9D9D9" w:themeColor="background1" w:themeShade="D9"/>
            </w:tcBorders>
            <w:shd w:val="clear" w:color="auto" w:fill="auto"/>
          </w:tcPr>
          <w:p w14:paraId="7FF66373" w14:textId="77777777" w:rsidR="008C18A3" w:rsidRPr="00F330CD" w:rsidRDefault="008C18A3" w:rsidP="00E22D97">
            <w:pPr>
              <w:pStyle w:val="WLTabletext"/>
              <w:spacing w:before="70" w:after="70" w:line="240" w:lineRule="auto"/>
              <w:rPr>
                <w:szCs w:val="20"/>
              </w:rPr>
            </w:pPr>
            <w:r w:rsidRPr="00F330CD">
              <w:rPr>
                <w:szCs w:val="20"/>
              </w:rPr>
              <w:t xml:space="preserve">Vietnam </w:t>
            </w:r>
          </w:p>
        </w:tc>
        <w:tc>
          <w:tcPr>
            <w:tcW w:w="709" w:type="dxa"/>
            <w:tcBorders>
              <w:bottom w:val="single" w:sz="4" w:space="0" w:color="D9D9D9" w:themeColor="background1" w:themeShade="D9"/>
            </w:tcBorders>
            <w:shd w:val="clear" w:color="auto" w:fill="auto"/>
          </w:tcPr>
          <w:p w14:paraId="2A523ED2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2</w:t>
            </w:r>
          </w:p>
        </w:tc>
        <w:tc>
          <w:tcPr>
            <w:tcW w:w="993" w:type="dxa"/>
            <w:tcBorders>
              <w:bottom w:val="single" w:sz="4" w:space="0" w:color="D9D9D9" w:themeColor="background1" w:themeShade="D9"/>
            </w:tcBorders>
            <w:shd w:val="clear" w:color="auto" w:fill="auto"/>
          </w:tcPr>
          <w:p w14:paraId="3040C480" w14:textId="77777777" w:rsidR="008C18A3" w:rsidRPr="00F330CD" w:rsidRDefault="008C18A3" w:rsidP="00E22D97">
            <w:pPr>
              <w:pStyle w:val="WLTabletext"/>
              <w:spacing w:before="70" w:after="70" w:line="240" w:lineRule="auto"/>
              <w:jc w:val="center"/>
              <w:rPr>
                <w:szCs w:val="20"/>
              </w:rPr>
            </w:pPr>
            <w:r w:rsidRPr="00F330CD">
              <w:rPr>
                <w:szCs w:val="20"/>
              </w:rPr>
              <w:t>YES</w:t>
            </w:r>
          </w:p>
        </w:tc>
      </w:tr>
    </w:tbl>
    <w:p w14:paraId="21DD3C6F" w14:textId="77777777" w:rsidR="008C18A3" w:rsidRDefault="008C18A3" w:rsidP="008C18A3">
      <w:pPr>
        <w:pStyle w:val="WLBodytext"/>
      </w:pPr>
    </w:p>
    <w:p w14:paraId="3F64271F" w14:textId="77777777" w:rsidR="008C18A3" w:rsidRPr="00995B0C" w:rsidRDefault="008C18A3" w:rsidP="008C18A3">
      <w:pPr>
        <w:pStyle w:val="WLBodytext"/>
      </w:pPr>
      <w:r>
        <w:br/>
      </w:r>
      <w:r w:rsidRPr="00995B0C">
        <w:t>All rates listed in $AUD. Calls rates are shown per minute and charged with an initial</w:t>
      </w:r>
      <w:r>
        <w:t xml:space="preserve"> flagfall plus an</w:t>
      </w:r>
      <w:r w:rsidRPr="00995B0C">
        <w:t xml:space="preserve"> increment of 60 seconds and per 60 seconds thereafter. </w:t>
      </w:r>
    </w:p>
    <w:p w14:paraId="003D9DF7" w14:textId="77777777" w:rsidR="008C18A3" w:rsidRDefault="008C18A3" w:rsidP="008C18A3">
      <w:pPr>
        <w:pStyle w:val="WLBodytext"/>
      </w:pPr>
      <w:r w:rsidRPr="00995B0C">
        <w:t>GST does not apply to roaming charges</w:t>
      </w:r>
      <w:r>
        <w:t>.</w:t>
      </w:r>
    </w:p>
    <w:p w14:paraId="56E1CE11" w14:textId="77777777" w:rsidR="008C18A3" w:rsidRDefault="008C18A3" w:rsidP="008C18A3">
      <w:pPr>
        <w:pStyle w:val="WLSubHeading"/>
        <w:rPr>
          <w:sz w:val="19"/>
          <w:szCs w:val="19"/>
        </w:rPr>
      </w:pPr>
      <w:r w:rsidRPr="00F23E1F">
        <w:t>Roaming Data Bolt-ons</w:t>
      </w:r>
    </w:p>
    <w:p w14:paraId="2FAB4B01" w14:textId="77777777" w:rsidR="008C18A3" w:rsidRDefault="008C18A3" w:rsidP="008C18A3">
      <w:pPr>
        <w:pStyle w:val="WLBodytext"/>
        <w:rPr>
          <w:sz w:val="19"/>
          <w:szCs w:val="19"/>
        </w:rPr>
      </w:pPr>
      <w:r>
        <w:rPr>
          <w:sz w:val="19"/>
          <w:szCs w:val="19"/>
        </w:rPr>
        <w:t>International Roaming data bolt-ons are available on the Nano, Mini, Standard, Super and Max plans.</w:t>
      </w:r>
    </w:p>
    <w:tbl>
      <w:tblPr>
        <w:tblStyle w:val="PlainTable11"/>
        <w:tblW w:w="4952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10"/>
        <w:gridCol w:w="1276"/>
        <w:gridCol w:w="1266"/>
      </w:tblGrid>
      <w:tr w:rsidR="008C18A3" w:rsidRPr="001E4496" w14:paraId="163340EC" w14:textId="77777777" w:rsidTr="00CA6B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  <w:shd w:val="clear" w:color="auto" w:fill="000000" w:themeFill="text1"/>
            <w:vAlign w:val="center"/>
          </w:tcPr>
          <w:p w14:paraId="59692BA5" w14:textId="77777777" w:rsidR="008C18A3" w:rsidRPr="00491D91" w:rsidRDefault="008C18A3" w:rsidP="00E22D97">
            <w:pPr>
              <w:pStyle w:val="WLBodytext"/>
              <w:spacing w:before="120"/>
              <w:jc w:val="left"/>
              <w:rPr>
                <w:rFonts w:cs="Century Gothic"/>
                <w:b/>
                <w:color w:val="FFFFFF" w:themeColor="background1"/>
              </w:rPr>
            </w:pPr>
            <w:r w:rsidRPr="00491D91">
              <w:rPr>
                <w:rFonts w:cs="Century Gothic"/>
                <w:b/>
                <w:bCs/>
                <w:color w:val="FFFFFF" w:themeColor="background1"/>
              </w:rPr>
              <w:t>Bolt-on</w:t>
            </w:r>
          </w:p>
        </w:tc>
        <w:tc>
          <w:tcPr>
            <w:tcW w:w="1276" w:type="dxa"/>
            <w:shd w:val="clear" w:color="auto" w:fill="000000" w:themeFill="text1"/>
            <w:vAlign w:val="center"/>
          </w:tcPr>
          <w:p w14:paraId="32BC4151" w14:textId="77777777" w:rsidR="008C18A3" w:rsidRPr="00491D91" w:rsidRDefault="008C18A3" w:rsidP="00E22D97">
            <w:pPr>
              <w:pStyle w:val="WL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491D91">
              <w:rPr>
                <w:b/>
                <w:color w:val="FFFFFF" w:themeColor="background1"/>
              </w:rPr>
              <w:t>Amount of dat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6" w:type="dxa"/>
            <w:shd w:val="clear" w:color="auto" w:fill="000000" w:themeFill="text1"/>
            <w:vAlign w:val="center"/>
          </w:tcPr>
          <w:p w14:paraId="79AA52B1" w14:textId="1F5C8CD8" w:rsidR="008C18A3" w:rsidRPr="00491D91" w:rsidRDefault="008C18A3" w:rsidP="00CA6BBD">
            <w:pPr>
              <w:pStyle w:val="WLTabletext"/>
              <w:spacing w:before="0" w:after="0"/>
              <w:jc w:val="center"/>
              <w:rPr>
                <w:b/>
                <w:color w:val="FFFFFF" w:themeColor="background1"/>
              </w:rPr>
            </w:pPr>
            <w:r w:rsidRPr="00491D91">
              <w:rPr>
                <w:b/>
                <w:color w:val="FFFFFF" w:themeColor="background1"/>
              </w:rPr>
              <w:t>Cost</w:t>
            </w:r>
            <w:r>
              <w:rPr>
                <w:b/>
                <w:color w:val="FFFFFF" w:themeColor="background1"/>
              </w:rPr>
              <w:t xml:space="preserve"> </w:t>
            </w:r>
            <w:r w:rsidR="00CA6BBD">
              <w:rPr>
                <w:b/>
                <w:color w:val="FFFFFF" w:themeColor="background1"/>
              </w:rPr>
              <w:br/>
            </w:r>
            <w:r w:rsidRPr="00DA2E87">
              <w:rPr>
                <w:b/>
                <w:color w:val="FFFFFF" w:themeColor="background1"/>
                <w:sz w:val="16"/>
              </w:rPr>
              <w:t>inc GST</w:t>
            </w:r>
          </w:p>
        </w:tc>
      </w:tr>
      <w:tr w:rsidR="008C18A3" w:rsidRPr="001E4496" w14:paraId="6EDA4277" w14:textId="77777777" w:rsidTr="00CA6BBD">
        <w:trPr>
          <w:trHeight w:val="47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  <w:shd w:val="clear" w:color="auto" w:fill="auto"/>
            <w:vAlign w:val="center"/>
          </w:tcPr>
          <w:p w14:paraId="474E5182" w14:textId="77777777" w:rsidR="008C18A3" w:rsidRPr="001E4496" w:rsidRDefault="008C18A3" w:rsidP="00E22D97">
            <w:pPr>
              <w:pStyle w:val="WLBodytext"/>
              <w:spacing w:before="120"/>
              <w:jc w:val="left"/>
              <w:rPr>
                <w:rFonts w:cs="Century Gothic"/>
                <w:b/>
                <w:bCs/>
                <w:color w:val="221E1F"/>
              </w:rPr>
            </w:pPr>
            <w:r>
              <w:rPr>
                <w:rFonts w:cs="Century Gothic"/>
                <w:b/>
                <w:bCs/>
                <w:color w:val="221E1F"/>
              </w:rPr>
              <w:t>100MB Roaming One-off bolt-on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299D5C6" w14:textId="77777777" w:rsidR="008C18A3" w:rsidRPr="001E4496" w:rsidRDefault="008C18A3" w:rsidP="00E22D97">
            <w:pPr>
              <w:pStyle w:val="WLBodytext"/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entury Gothic"/>
                <w:b/>
                <w:bCs/>
                <w:color w:val="221E1F"/>
              </w:rPr>
            </w:pPr>
            <w:r w:rsidRPr="00104382">
              <w:rPr>
                <w:rFonts w:cs="Century Gothic"/>
                <w:bCs/>
                <w:color w:val="221E1F"/>
              </w:rPr>
              <w:t>100M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6" w:type="dxa"/>
            <w:shd w:val="clear" w:color="auto" w:fill="auto"/>
            <w:vAlign w:val="center"/>
          </w:tcPr>
          <w:p w14:paraId="02AAD5D7" w14:textId="77777777" w:rsidR="008C18A3" w:rsidRPr="00104382" w:rsidRDefault="008C18A3" w:rsidP="00E22D97">
            <w:pPr>
              <w:pStyle w:val="WLBodytext"/>
              <w:tabs>
                <w:tab w:val="center" w:pos="4320"/>
                <w:tab w:val="right" w:pos="8640"/>
              </w:tabs>
              <w:spacing w:before="120"/>
              <w:jc w:val="center"/>
              <w:rPr>
                <w:rFonts w:cs="Century Gothic"/>
                <w:bCs/>
                <w:color w:val="221E1F"/>
              </w:rPr>
            </w:pPr>
            <w:r w:rsidRPr="00104382">
              <w:rPr>
                <w:rFonts w:cs="Century Gothic"/>
                <w:bCs/>
                <w:color w:val="221E1F"/>
              </w:rPr>
              <w:t>$35</w:t>
            </w:r>
          </w:p>
        </w:tc>
      </w:tr>
      <w:tr w:rsidR="008C18A3" w14:paraId="0A1C30F7" w14:textId="77777777" w:rsidTr="00CA6B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  <w:vAlign w:val="center"/>
          </w:tcPr>
          <w:p w14:paraId="4634B343" w14:textId="77777777" w:rsidR="008C18A3" w:rsidRPr="004679B9" w:rsidRDefault="008C18A3" w:rsidP="00E22D97">
            <w:pPr>
              <w:pStyle w:val="WLBodytext"/>
              <w:spacing w:before="120"/>
              <w:jc w:val="left"/>
              <w:rPr>
                <w:rFonts w:cs="Century Gothic"/>
                <w:b/>
                <w:color w:val="221E1F"/>
              </w:rPr>
            </w:pPr>
            <w:r>
              <w:rPr>
                <w:rFonts w:cs="Century Gothic"/>
                <w:b/>
                <w:bCs/>
                <w:color w:val="221E1F"/>
              </w:rPr>
              <w:t>500MB Roaming One-off bolt-on</w:t>
            </w:r>
          </w:p>
        </w:tc>
        <w:tc>
          <w:tcPr>
            <w:tcW w:w="1276" w:type="dxa"/>
            <w:vAlign w:val="center"/>
          </w:tcPr>
          <w:p w14:paraId="6ECDEE9F" w14:textId="77777777" w:rsidR="008C18A3" w:rsidRPr="004679B9" w:rsidRDefault="008C18A3" w:rsidP="00E22D97">
            <w:pPr>
              <w:pStyle w:val="WL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0M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6" w:type="dxa"/>
            <w:vAlign w:val="center"/>
          </w:tcPr>
          <w:p w14:paraId="6D484F6E" w14:textId="77777777" w:rsidR="008C18A3" w:rsidRDefault="008C18A3" w:rsidP="00E22D97">
            <w:pPr>
              <w:pStyle w:val="WLTabletext"/>
              <w:jc w:val="center"/>
            </w:pPr>
            <w:r>
              <w:t>$160</w:t>
            </w:r>
          </w:p>
        </w:tc>
      </w:tr>
      <w:tr w:rsidR="008C18A3" w:rsidRPr="001E4496" w14:paraId="44F6F6DD" w14:textId="77777777" w:rsidTr="00CA6BBD">
        <w:trPr>
          <w:trHeight w:val="47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  <w:tcBorders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768F2CE6" w14:textId="77777777" w:rsidR="008C18A3" w:rsidRPr="001E4496" w:rsidRDefault="008C18A3" w:rsidP="00E22D97">
            <w:pPr>
              <w:pStyle w:val="WLBodytext"/>
              <w:spacing w:before="120"/>
              <w:jc w:val="left"/>
              <w:rPr>
                <w:rFonts w:cs="Century Gothic"/>
                <w:b/>
                <w:bCs/>
                <w:color w:val="221E1F"/>
              </w:rPr>
            </w:pPr>
            <w:r>
              <w:rPr>
                <w:rFonts w:cs="Century Gothic"/>
                <w:b/>
                <w:bCs/>
                <w:color w:val="221E1F"/>
              </w:rPr>
              <w:t>1GB Roaming One-off bolt-on</w:t>
            </w:r>
          </w:p>
        </w:tc>
        <w:tc>
          <w:tcPr>
            <w:tcW w:w="1276" w:type="dxa"/>
            <w:tcBorders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6DBA6418" w14:textId="77777777" w:rsidR="008C18A3" w:rsidRPr="00104382" w:rsidRDefault="008C18A3" w:rsidP="00E22D97">
            <w:pPr>
              <w:pStyle w:val="WLBodytext"/>
              <w:tabs>
                <w:tab w:val="center" w:pos="4320"/>
                <w:tab w:val="right" w:pos="8640"/>
              </w:tabs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entury Gothic"/>
                <w:bCs/>
                <w:color w:val="221E1F"/>
              </w:rPr>
            </w:pPr>
            <w:r w:rsidRPr="00104382">
              <w:rPr>
                <w:rFonts w:cs="Century Gothic"/>
                <w:bCs/>
                <w:color w:val="221E1F"/>
              </w:rPr>
              <w:t>1G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6" w:type="dxa"/>
            <w:tcBorders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229EE654" w14:textId="77777777" w:rsidR="008C18A3" w:rsidRPr="00104382" w:rsidRDefault="008C18A3" w:rsidP="00E22D97">
            <w:pPr>
              <w:pStyle w:val="WLBodytext"/>
              <w:tabs>
                <w:tab w:val="center" w:pos="4320"/>
                <w:tab w:val="right" w:pos="8640"/>
              </w:tabs>
              <w:spacing w:before="120"/>
              <w:jc w:val="center"/>
              <w:rPr>
                <w:rFonts w:cs="Century Gothic"/>
                <w:bCs/>
                <w:color w:val="221E1F"/>
              </w:rPr>
            </w:pPr>
            <w:r w:rsidRPr="00104382">
              <w:rPr>
                <w:rFonts w:cs="Century Gothic"/>
                <w:bCs/>
                <w:color w:val="221E1F"/>
              </w:rPr>
              <w:t>$300</w:t>
            </w:r>
          </w:p>
        </w:tc>
      </w:tr>
    </w:tbl>
    <w:p w14:paraId="516947AA" w14:textId="77777777" w:rsidR="008C18A3" w:rsidRPr="00FD6129" w:rsidRDefault="008C18A3" w:rsidP="008C18A3">
      <w:pPr>
        <w:pStyle w:val="WLBodytext"/>
        <w:spacing w:before="120" w:after="0" w:line="240" w:lineRule="auto"/>
        <w:jc w:val="left"/>
        <w:rPr>
          <w:sz w:val="18"/>
        </w:rPr>
      </w:pPr>
      <w:r w:rsidRPr="00FD6129">
        <w:rPr>
          <w:b/>
          <w:sz w:val="18"/>
        </w:rPr>
        <w:t>Note:</w:t>
      </w:r>
      <w:r w:rsidRPr="00FD6129">
        <w:rPr>
          <w:sz w:val="18"/>
        </w:rPr>
        <w:t xml:space="preserve"> Bolt-ons can only be used in countries where data is available.</w:t>
      </w:r>
    </w:p>
    <w:p w14:paraId="4EEF1442" w14:textId="77777777" w:rsidR="008C18A3" w:rsidRPr="00995B0C" w:rsidRDefault="008C18A3" w:rsidP="008C18A3">
      <w:pPr>
        <w:pStyle w:val="WLSubHeading"/>
      </w:pPr>
      <w:r w:rsidRPr="00995B0C">
        <w:t xml:space="preserve">How to activate International Roaming </w:t>
      </w:r>
    </w:p>
    <w:p w14:paraId="44E8F71A" w14:textId="7FABF0A4" w:rsidR="008C18A3" w:rsidRPr="00995B0C" w:rsidRDefault="008C18A3" w:rsidP="008C18A3">
      <w:pPr>
        <w:pStyle w:val="WLBodytext"/>
      </w:pPr>
      <w:r w:rsidRPr="00995B0C">
        <w:t xml:space="preserve">In default, International Roaming is not activated. Before going overseas, please call </w:t>
      </w:r>
      <w:r w:rsidR="00646A23" w:rsidRPr="00646A23">
        <w:rPr>
          <w:b/>
        </w:rPr>
        <w:t>08 9779 9966</w:t>
      </w:r>
      <w:r w:rsidRPr="0066513B">
        <w:rPr>
          <w:i/>
        </w:rPr>
        <w:t xml:space="preserve"> </w:t>
      </w:r>
      <w:r w:rsidRPr="00995B0C">
        <w:t xml:space="preserve">to activate </w:t>
      </w:r>
      <w:r>
        <w:br/>
      </w:r>
      <w:r w:rsidRPr="00995B0C">
        <w:t>the service.</w:t>
      </w:r>
    </w:p>
    <w:p w14:paraId="385C7318" w14:textId="77777777" w:rsidR="008C18A3" w:rsidRPr="00995B0C" w:rsidRDefault="008C18A3" w:rsidP="008C18A3">
      <w:pPr>
        <w:pStyle w:val="WLBodytext"/>
      </w:pPr>
      <w:r w:rsidRPr="00995B0C">
        <w:t>International Roaming can be deactivat</w:t>
      </w:r>
      <w:r>
        <w:t>ed at any time at no extra cost. Most devices offer the capability to block International Roaming.</w:t>
      </w:r>
    </w:p>
    <w:p w14:paraId="5D07AD64" w14:textId="77777777" w:rsidR="008C18A3" w:rsidRPr="00697B08" w:rsidRDefault="00491D91" w:rsidP="008C18A3">
      <w:pPr>
        <w:pStyle w:val="WLSubHeading"/>
      </w:pPr>
      <w:r>
        <w:br w:type="page"/>
      </w:r>
      <w:r w:rsidR="008C18A3" w:rsidRPr="00995B0C">
        <w:lastRenderedPageBreak/>
        <w:t>Other Information</w:t>
      </w:r>
    </w:p>
    <w:p w14:paraId="0A93B3D1" w14:textId="77777777" w:rsidR="008C18A3" w:rsidRPr="00503FDA" w:rsidRDefault="008C18A3" w:rsidP="008C18A3">
      <w:pPr>
        <w:pStyle w:val="WLBodytext"/>
        <w:rPr>
          <w:rFonts w:cs="Century Gothic"/>
          <w:color w:val="221E1F"/>
        </w:rPr>
      </w:pPr>
      <w:r w:rsidRPr="00503FDA">
        <w:rPr>
          <w:rFonts w:cs="Century Gothic"/>
          <w:color w:val="221E1F"/>
        </w:rPr>
        <w:t>If you have any questions, we encourage you to contact your agent:</w:t>
      </w:r>
    </w:p>
    <w:p w14:paraId="00DE9162" w14:textId="77777777" w:rsidR="00646A23" w:rsidRDefault="00646A23" w:rsidP="00646A23">
      <w:r>
        <w:t>FairTel Pty Ltd</w:t>
      </w:r>
    </w:p>
    <w:p w14:paraId="757C1804" w14:textId="77777777" w:rsidR="00646A23" w:rsidRDefault="00646A23" w:rsidP="00646A23">
      <w:hyperlink r:id="rId9" w:history="1">
        <w:r w:rsidRPr="0087798E">
          <w:rPr>
            <w:rStyle w:val="Hyperlink"/>
          </w:rPr>
          <w:t>info@fairtelstaff.com.au</w:t>
        </w:r>
      </w:hyperlink>
    </w:p>
    <w:p w14:paraId="34DD7AD4" w14:textId="77777777" w:rsidR="00646A23" w:rsidRDefault="00646A23" w:rsidP="00646A23">
      <w:pPr>
        <w:pStyle w:val="WLBodytext"/>
      </w:pPr>
      <w:hyperlink r:id="rId10" w:history="1">
        <w:r w:rsidRPr="0087798E">
          <w:rPr>
            <w:rStyle w:val="Hyperlink"/>
          </w:rPr>
          <w:t>www.fairtel.com.au</w:t>
        </w:r>
      </w:hyperlink>
    </w:p>
    <w:p w14:paraId="4C34C6AE" w14:textId="768A5B4C" w:rsidR="008C18A3" w:rsidRPr="00503FDA" w:rsidRDefault="008C18A3" w:rsidP="00646A23">
      <w:pPr>
        <w:pStyle w:val="WLBodytext"/>
        <w:rPr>
          <w:rFonts w:ascii="Segoe UI" w:hAnsi="Segoe UI"/>
          <w:color w:val="1A1A1A"/>
          <w:szCs w:val="20"/>
        </w:rPr>
      </w:pPr>
      <w:r w:rsidRPr="00503FDA">
        <w:rPr>
          <w:rFonts w:cs="Century Gothic"/>
          <w:color w:val="221E1F"/>
        </w:rPr>
        <w:t>Alternatively, you can contact MSS on 1300 525 275.</w:t>
      </w:r>
    </w:p>
    <w:p w14:paraId="1FB6E804" w14:textId="5B25E6D9" w:rsidR="008C18A3" w:rsidRPr="00503FDA" w:rsidRDefault="008C18A3" w:rsidP="008C18A3">
      <w:pPr>
        <w:pStyle w:val="WLBodytext"/>
        <w:rPr>
          <w:bCs/>
          <w:i/>
          <w:iCs/>
        </w:rPr>
      </w:pPr>
      <w:r w:rsidRPr="00503FDA">
        <w:t xml:space="preserve">If we can’t resolve your complaint to your satisfaction, you can contact the Telecommunications Industry Ombudsman by phone on </w:t>
      </w:r>
      <w:r w:rsidRPr="00503FDA">
        <w:rPr>
          <w:b/>
          <w:bCs/>
          <w:i/>
          <w:iCs/>
        </w:rPr>
        <w:t>1800 062 058</w:t>
      </w:r>
      <w:r w:rsidRPr="00503FDA">
        <w:rPr>
          <w:bCs/>
          <w:i/>
          <w:iCs/>
        </w:rPr>
        <w:t xml:space="preserve">. </w:t>
      </w:r>
      <w:r w:rsidRPr="00503FDA">
        <w:t xml:space="preserve">For full contact information, visit: </w:t>
      </w:r>
      <w:hyperlink r:id="rId11" w:history="1">
        <w:r w:rsidRPr="00503FDA">
          <w:rPr>
            <w:b/>
            <w:i/>
          </w:rPr>
          <w:t>tio.com.au/about-us/contact-us</w:t>
        </w:r>
      </w:hyperlink>
      <w:r w:rsidRPr="00503FDA">
        <w:rPr>
          <w:bCs/>
          <w:i/>
          <w:iCs/>
        </w:rPr>
        <w:t xml:space="preserve"> </w:t>
      </w:r>
    </w:p>
    <w:p w14:paraId="46EF9D05" w14:textId="2C2F802B" w:rsidR="008C18A3" w:rsidRPr="00281A0E" w:rsidRDefault="008C18A3" w:rsidP="008C18A3">
      <w:pPr>
        <w:spacing w:after="0"/>
        <w:rPr>
          <w:rFonts w:ascii="Calibri" w:hAnsi="Calibri" w:cs="Segoe UI"/>
          <w:color w:val="808080" w:themeColor="background1" w:themeShade="80"/>
          <w:sz w:val="20"/>
          <w:szCs w:val="20"/>
        </w:rPr>
      </w:pPr>
      <w:r w:rsidRPr="00281A0E">
        <w:rPr>
          <w:rFonts w:ascii="Calibri" w:hAnsi="Calibri"/>
          <w:sz w:val="20"/>
          <w:szCs w:val="20"/>
        </w:rPr>
        <w:t xml:space="preserve">Visit </w:t>
      </w:r>
      <w:r w:rsidR="00646A23" w:rsidRPr="00646A23">
        <w:rPr>
          <w:rFonts w:ascii="Calibri" w:hAnsi="Calibri"/>
          <w:b/>
          <w:sz w:val="20"/>
          <w:szCs w:val="20"/>
        </w:rPr>
        <w:t>www.fairtel.com.au</w:t>
      </w:r>
      <w:r w:rsidRPr="00281A0E">
        <w:rPr>
          <w:rFonts w:ascii="Calibri" w:hAnsi="Calibri"/>
          <w:b/>
          <w:i/>
          <w:sz w:val="20"/>
          <w:szCs w:val="20"/>
        </w:rPr>
        <w:t xml:space="preserve"> </w:t>
      </w:r>
      <w:r w:rsidRPr="00281A0E">
        <w:rPr>
          <w:rFonts w:ascii="Calibri" w:hAnsi="Calibri"/>
          <w:sz w:val="20"/>
          <w:szCs w:val="20"/>
        </w:rPr>
        <w:t>to find more information about call and data usage.</w:t>
      </w:r>
      <w:bookmarkStart w:id="4" w:name="_GoBack"/>
      <w:bookmarkEnd w:id="4"/>
    </w:p>
    <w:p w14:paraId="6765EF63" w14:textId="509E1E92" w:rsidR="008041E3" w:rsidRPr="003F2299" w:rsidRDefault="008041E3" w:rsidP="008C18A3">
      <w:pPr>
        <w:pStyle w:val="WLSubHeading"/>
        <w:rPr>
          <w:b w:val="0"/>
          <w:i/>
        </w:rPr>
      </w:pPr>
    </w:p>
    <w:sectPr w:rsidR="008041E3" w:rsidRPr="003F2299" w:rsidSect="003A66D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20"/>
      <w:pgMar w:top="2694" w:right="851" w:bottom="567" w:left="851" w:header="708" w:footer="708" w:gutter="0"/>
      <w:cols w:num="2" w:space="51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190E32" w14:textId="77777777" w:rsidR="00F83921" w:rsidRDefault="00F83921" w:rsidP="00263FEB">
      <w:pPr>
        <w:spacing w:after="0" w:line="240" w:lineRule="auto"/>
      </w:pPr>
      <w:r>
        <w:separator/>
      </w:r>
    </w:p>
  </w:endnote>
  <w:endnote w:type="continuationSeparator" w:id="0">
    <w:p w14:paraId="3B266FA5" w14:textId="77777777" w:rsidR="00F83921" w:rsidRDefault="00F83921" w:rsidP="00263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useo 100">
    <w:altName w:val="Calibri"/>
    <w:charset w:val="00"/>
    <w:family w:val="auto"/>
    <w:pitch w:val="variable"/>
    <w:sig w:usb0="A00000AF" w:usb1="4000004A" w:usb2="00000000" w:usb3="00000000" w:csb0="00000093" w:csb1="00000000"/>
  </w:font>
  <w:font w:name="Zapf Dingbats">
    <w:altName w:val="Wingdings 2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useo-700">
    <w:altName w:val="Calibri"/>
    <w:charset w:val="00"/>
    <w:family w:val="auto"/>
    <w:pitch w:val="variable"/>
    <w:sig w:usb0="A00000AF" w:usb1="4000004A" w:usb2="00000000" w:usb3="00000000" w:csb0="00000093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enturyGothic">
    <w:altName w:val="Century Gothic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C557C4" w14:textId="77777777" w:rsidR="00D04149" w:rsidRDefault="00D041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271A3F" w14:textId="7C5561E0" w:rsidR="00D04149" w:rsidRDefault="00D04149" w:rsidP="00DB0C56">
    <w:pPr>
      <w:pStyle w:val="Footer"/>
      <w:jc w:val="right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6189" behindDoc="0" locked="0" layoutInCell="1" allowOverlap="1" wp14:anchorId="4ACAB15C" wp14:editId="7298D578">
              <wp:simplePos x="0" y="0"/>
              <wp:positionH relativeFrom="page">
                <wp:posOffset>0</wp:posOffset>
              </wp:positionH>
              <wp:positionV relativeFrom="page">
                <wp:posOffset>10436860</wp:posOffset>
              </wp:positionV>
              <wp:extent cx="7572375" cy="307340"/>
              <wp:effectExtent l="0" t="0" r="0" b="0"/>
              <wp:wrapNone/>
              <wp:docPr id="237" name="Rectangle 23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72375" cy="3073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7C9C9A9" id="Rectangle 237" o:spid="_x0000_s1026" style="position:absolute;margin-left:0;margin-top:821.8pt;width:596.25pt;height:24.2pt;z-index:25165618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" fillcolor="#d8d8d8 [2732]" stroked="f">
              <w10:wrap anchorx="page" anchory="page"/>
            </v:rect>
          </w:pict>
        </mc:Fallback>
      </mc:AlternateContent>
    </w:r>
    <w:r>
      <w:rPr>
        <w:rFonts w:ascii="Calibri" w:eastAsia="Calibri" w:hAnsi="Calibri" w:cs="Times New Roman"/>
        <w:noProof/>
        <w:lang w:val="en-US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C25BB94" wp14:editId="7DC60810">
              <wp:simplePos x="0" y="0"/>
              <wp:positionH relativeFrom="page">
                <wp:posOffset>381000</wp:posOffset>
              </wp:positionH>
              <wp:positionV relativeFrom="page">
                <wp:posOffset>10457815</wp:posOffset>
              </wp:positionV>
              <wp:extent cx="969645" cy="316865"/>
              <wp:effectExtent l="0" t="0" r="0" b="0"/>
              <wp:wrapNone/>
              <wp:docPr id="108" name="Text Box 10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69645" cy="316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val="1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BA8070" w14:textId="31015E4E" w:rsidR="00D04149" w:rsidRPr="00D02187" w:rsidRDefault="00D04149" w:rsidP="005376E3">
                          <w:pPr>
                            <w:rPr>
                              <w:rFonts w:ascii="Calibri" w:hAnsi="Calibri"/>
                              <w:sz w:val="16"/>
                              <w:szCs w:val="16"/>
                            </w:rPr>
                          </w:pPr>
                          <w:r w:rsidRPr="00D02187">
                            <w:rPr>
                              <w:rFonts w:ascii="Calibri" w:hAnsi="Calibri" w:cs="CenturyGothic"/>
                              <w:sz w:val="16"/>
                              <w:szCs w:val="16"/>
                            </w:rPr>
                            <w:t>Version 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C25BB94" id="_x0000_t202" coordsize="21600,21600" o:spt="202" path="m,l,21600r21600,l21600,xe">
              <v:stroke joinstyle="miter"/>
              <v:path gradientshapeok="t" o:connecttype="rect"/>
            </v:shapetype>
            <v:shape id="Text Box 108" o:spid="_x0000_s1029" type="#_x0000_t202" style="position:absolute;left:0;text-align:left;margin-left:30pt;margin-top:823.45pt;width:76.35pt;height:24.9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" filled="f" stroked="f">
              <v:textbox>
                <w:txbxContent>
                  <w:p w14:paraId="0DBA8070" w14:textId="31015E4E" w:rsidR="00D04149" w:rsidRPr="00D02187" w:rsidRDefault="00D04149" w:rsidP="005376E3">
                    <w:pPr>
                      <w:rPr>
                        <w:rFonts w:ascii="Calibri" w:hAnsi="Calibri"/>
                        <w:sz w:val="16"/>
                        <w:szCs w:val="16"/>
                      </w:rPr>
                    </w:pPr>
                    <w:r w:rsidRPr="00D02187">
                      <w:rPr>
                        <w:rFonts w:ascii="Calibri" w:hAnsi="Calibri" w:cs="CenturyGothic"/>
                        <w:sz w:val="16"/>
                        <w:szCs w:val="16"/>
                      </w:rPr>
                      <w:t>Version 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B374E" w14:textId="77777777" w:rsidR="00D04149" w:rsidRDefault="00D041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679DF9" w14:textId="77777777" w:rsidR="00F83921" w:rsidRDefault="00F83921" w:rsidP="00263FEB">
      <w:pPr>
        <w:spacing w:after="0" w:line="240" w:lineRule="auto"/>
      </w:pPr>
      <w:r>
        <w:separator/>
      </w:r>
    </w:p>
  </w:footnote>
  <w:footnote w:type="continuationSeparator" w:id="0">
    <w:p w14:paraId="569639E2" w14:textId="77777777" w:rsidR="00F83921" w:rsidRDefault="00F83921" w:rsidP="00263F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3FC07A" w14:textId="5A28AE1C" w:rsidR="00D04149" w:rsidRDefault="00646A23">
    <w:pPr>
      <w:pStyle w:val="Header"/>
    </w:pPr>
    <w:bookmarkStart w:id="0" w:name="_MacBuGuideStaticData_15955H"/>
    <w:bookmarkStart w:id="1" w:name="_MacBuGuideStaticData_864V"/>
    <w:bookmarkStart w:id="2" w:name="_MacBuGuideStaticData_11059V"/>
    <w:bookmarkStart w:id="3" w:name="_MacBuGuideStaticData_864H"/>
    <w:r>
      <w:rPr>
        <w:noProof/>
        <w:lang w:val="en-US"/>
      </w:rPr>
      <w:drawing>
        <wp:anchor distT="0" distB="0" distL="114300" distR="114300" simplePos="0" relativeHeight="251680768" behindDoc="0" locked="0" layoutInCell="1" allowOverlap="1" wp14:anchorId="6F3986D1" wp14:editId="211E8FC2">
          <wp:simplePos x="0" y="0"/>
          <wp:positionH relativeFrom="page">
            <wp:posOffset>314324</wp:posOffset>
          </wp:positionH>
          <wp:positionV relativeFrom="page">
            <wp:posOffset>3000375</wp:posOffset>
          </wp:positionV>
          <wp:extent cx="2581275" cy="2065226"/>
          <wp:effectExtent l="0" t="0" r="0" b="0"/>
          <wp:wrapThrough wrapText="bothSides">
            <wp:wrapPolygon edited="0">
              <wp:start x="1913" y="6576"/>
              <wp:lineTo x="1275" y="7771"/>
              <wp:lineTo x="1116" y="10162"/>
              <wp:lineTo x="1435" y="12952"/>
              <wp:lineTo x="1594" y="13351"/>
              <wp:lineTo x="6058" y="13351"/>
              <wp:lineTo x="19448" y="11557"/>
              <wp:lineTo x="20723" y="11159"/>
              <wp:lineTo x="19289" y="10162"/>
              <wp:lineTo x="19607" y="8967"/>
              <wp:lineTo x="5739" y="6576"/>
              <wp:lineTo x="1913" y="6576"/>
            </wp:wrapPolygon>
          </wp:wrapThrough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nsert logo-01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96973" cy="20777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4149">
      <w:rPr>
        <w:noProof/>
        <w:lang w:val="en-US"/>
      </w:rPr>
      <w:drawing>
        <wp:anchor distT="0" distB="0" distL="114300" distR="114300" simplePos="0" relativeHeight="251655164" behindDoc="0" locked="0" layoutInCell="1" allowOverlap="1" wp14:anchorId="65843359" wp14:editId="65AC5F75">
          <wp:simplePos x="0" y="0"/>
          <wp:positionH relativeFrom="page">
            <wp:posOffset>3810</wp:posOffset>
          </wp:positionH>
          <wp:positionV relativeFrom="page">
            <wp:posOffset>2540</wp:posOffset>
          </wp:positionV>
          <wp:extent cx="7552055" cy="10686415"/>
          <wp:effectExtent l="0" t="0" r="0" b="6985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ver-02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2055" cy="106864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bookmarkEnd w:id="0"/>
  <w:bookmarkEnd w:id="1"/>
  <w:bookmarkEnd w:id="2"/>
  <w:bookmarkEnd w:id="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C5B3FC" w14:textId="77777777" w:rsidR="00D04149" w:rsidRDefault="00D041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65DF7F" w14:textId="183B8341" w:rsidR="00D04149" w:rsidRDefault="00646A23">
    <w:pPr>
      <w:pStyle w:val="Header"/>
    </w:pPr>
    <w:bookmarkStart w:id="5" w:name="_MacBuGuideStaticData_851V"/>
    <w:bookmarkStart w:id="6" w:name="_MacBuGuideStaticData_16285H"/>
    <w:bookmarkStart w:id="7" w:name="_MacBuGuideStaticData_800H"/>
    <w:r>
      <w:rPr>
        <w:noProof/>
        <w:lang w:val="en-US"/>
      </w:rPr>
      <w:drawing>
        <wp:anchor distT="0" distB="0" distL="114300" distR="114300" simplePos="0" relativeHeight="251678720" behindDoc="0" locked="0" layoutInCell="1" allowOverlap="1" wp14:anchorId="10121B93" wp14:editId="444FCC47">
          <wp:simplePos x="0" y="0"/>
          <wp:positionH relativeFrom="page">
            <wp:posOffset>5438775</wp:posOffset>
          </wp:positionH>
          <wp:positionV relativeFrom="page">
            <wp:posOffset>525822</wp:posOffset>
          </wp:positionV>
          <wp:extent cx="1704231" cy="1363937"/>
          <wp:effectExtent l="0" t="0" r="0" b="0"/>
          <wp:wrapThrough wrapText="bothSides">
            <wp:wrapPolygon edited="0">
              <wp:start x="1691" y="6338"/>
              <wp:lineTo x="1208" y="7545"/>
              <wp:lineTo x="1208" y="13582"/>
              <wp:lineTo x="6280" y="13582"/>
              <wp:lineTo x="6763" y="11771"/>
              <wp:lineTo x="20529" y="11469"/>
              <wp:lineTo x="20529" y="8753"/>
              <wp:lineTo x="5796" y="6338"/>
              <wp:lineTo x="1691" y="6338"/>
            </wp:wrapPolygon>
          </wp:wrapThrough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nsert logo-01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22640" cy="1378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4149" w:rsidRPr="007E64C0">
      <w:rPr>
        <w:noProof/>
        <w:lang w:val="en-US"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761ED822" wp14:editId="185699D9">
              <wp:simplePos x="0" y="0"/>
              <wp:positionH relativeFrom="page">
                <wp:posOffset>0</wp:posOffset>
              </wp:positionH>
              <wp:positionV relativeFrom="page">
                <wp:posOffset>504190</wp:posOffset>
              </wp:positionV>
              <wp:extent cx="4612640" cy="698500"/>
              <wp:effectExtent l="0" t="0" r="10160" b="12700"/>
              <wp:wrapNone/>
              <wp:docPr id="256" name="Rectangle 2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612640" cy="6985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4E4B7B5" id="Rectangle 256" o:spid="_x0000_s1026" style="position:absolute;margin-left:0;margin-top:39.7pt;width:363.2pt;height:55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" fillcolor="black [3213]" stroked="f">
              <w10:wrap anchorx="page" anchory="page"/>
            </v:rect>
          </w:pict>
        </mc:Fallback>
      </mc:AlternateContent>
    </w:r>
    <w:r w:rsidR="00D04149" w:rsidRPr="007E64C0">
      <w:rPr>
        <w:noProof/>
        <w:lang w:val="en-US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4D58D94C" wp14:editId="3E270684">
              <wp:simplePos x="0" y="0"/>
              <wp:positionH relativeFrom="page">
                <wp:posOffset>434340</wp:posOffset>
              </wp:positionH>
              <wp:positionV relativeFrom="page">
                <wp:posOffset>577850</wp:posOffset>
              </wp:positionV>
              <wp:extent cx="3702685" cy="612140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02685" cy="612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val="1"/>
                        </a:ext>
                      </a:extLst>
                    </wps:spPr>
                    <wps:txbx>
                      <w:txbxContent>
                        <w:p w14:paraId="055451A3" w14:textId="77777777" w:rsidR="00D04149" w:rsidRPr="00C6080A" w:rsidRDefault="00D04149" w:rsidP="00921DEE">
                          <w:pPr>
                            <w:pStyle w:val="WLHeading"/>
                            <w:rPr>
                              <w:sz w:val="58"/>
                              <w:szCs w:val="58"/>
                            </w:rPr>
                          </w:pPr>
                          <w:r>
                            <w:rPr>
                              <w:sz w:val="58"/>
                              <w:szCs w:val="58"/>
                            </w:rPr>
                            <w:t>International</w:t>
                          </w:r>
                          <w:r w:rsidRPr="00C6080A">
                            <w:rPr>
                              <w:b/>
                              <w:sz w:val="58"/>
                              <w:szCs w:val="58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58"/>
                              <w:szCs w:val="58"/>
                            </w:rPr>
                            <w:t>Roam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D58D94C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8" type="#_x0000_t202" style="position:absolute;margin-left:34.2pt;margin-top:45.5pt;width:291.55pt;height:48.2pt;z-index:251683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" filled="f" stroked="f">
              <v:textbox>
                <w:txbxContent>
                  <w:p w14:paraId="055451A3" w14:textId="77777777" w:rsidR="00D04149" w:rsidRPr="00C6080A" w:rsidRDefault="00D04149" w:rsidP="00921DEE">
                    <w:pPr>
                      <w:pStyle w:val="WLHeading"/>
                      <w:rPr>
                        <w:sz w:val="58"/>
                        <w:szCs w:val="58"/>
                      </w:rPr>
                    </w:pPr>
                    <w:r>
                      <w:rPr>
                        <w:sz w:val="58"/>
                        <w:szCs w:val="58"/>
                      </w:rPr>
                      <w:t>International</w:t>
                    </w:r>
                    <w:r w:rsidRPr="00C6080A">
                      <w:rPr>
                        <w:b/>
                        <w:sz w:val="58"/>
                        <w:szCs w:val="58"/>
                      </w:rPr>
                      <w:t xml:space="preserve"> </w:t>
                    </w:r>
                    <w:r>
                      <w:rPr>
                        <w:b/>
                        <w:sz w:val="58"/>
                        <w:szCs w:val="58"/>
                      </w:rPr>
                      <w:t>Roam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04149">
      <w:rPr>
        <w:noProof/>
        <w:lang w:val="en-US"/>
      </w:rPr>
      <w:drawing>
        <wp:anchor distT="0" distB="0" distL="114300" distR="114300" simplePos="0" relativeHeight="251676672" behindDoc="0" locked="0" layoutInCell="1" allowOverlap="1" wp14:anchorId="11C132C4" wp14:editId="598EE071">
          <wp:simplePos x="0" y="0"/>
          <wp:positionH relativeFrom="page">
            <wp:posOffset>-6856</wp:posOffset>
          </wp:positionH>
          <wp:positionV relativeFrom="page">
            <wp:posOffset>9525</wp:posOffset>
          </wp:positionV>
          <wp:extent cx="7553701" cy="1437640"/>
          <wp:effectExtent l="0" t="0" r="0" b="10160"/>
          <wp:wrapThrough wrapText="bothSides">
            <wp:wrapPolygon edited="0">
              <wp:start x="0" y="3435"/>
              <wp:lineTo x="0" y="21371"/>
              <wp:lineTo x="14019" y="21371"/>
              <wp:lineTo x="14164" y="18318"/>
              <wp:lineTo x="13583" y="17173"/>
              <wp:lineTo x="11767" y="16410"/>
              <wp:lineTo x="11912" y="14120"/>
              <wp:lineTo x="10532" y="12975"/>
              <wp:lineTo x="5230" y="10304"/>
              <wp:lineTo x="5883" y="10304"/>
              <wp:lineTo x="6465" y="7251"/>
              <wp:lineTo x="6392" y="3435"/>
              <wp:lineTo x="0" y="3435"/>
            </wp:wrapPolygon>
          </wp:wrapThrough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nner-01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701" cy="1437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bookmarkEnd w:id="5"/>
  <w:bookmarkEnd w:id="6"/>
  <w:bookmarkEnd w:id="7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66A0B" w14:textId="77777777" w:rsidR="00D04149" w:rsidRDefault="00D041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416AE"/>
    <w:multiLevelType w:val="hybridMultilevel"/>
    <w:tmpl w:val="28DCD6F4"/>
    <w:lvl w:ilvl="0" w:tplc="0C09000D">
      <w:start w:val="1"/>
      <w:numFmt w:val="bullet"/>
      <w:pStyle w:val="Heading1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7A1DB4"/>
    <w:multiLevelType w:val="hybridMultilevel"/>
    <w:tmpl w:val="7BD86D30"/>
    <w:lvl w:ilvl="0" w:tplc="CF48A532">
      <w:start w:val="1"/>
      <w:numFmt w:val="decimal"/>
      <w:lvlText w:val="%1."/>
      <w:lvlJc w:val="left"/>
      <w:pPr>
        <w:ind w:left="360" w:hanging="360"/>
      </w:pPr>
      <w:rPr>
        <w:rFonts w:ascii="Museo 100" w:hAnsi="Museo 100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D3A1423"/>
    <w:multiLevelType w:val="hybridMultilevel"/>
    <w:tmpl w:val="926E092C"/>
    <w:lvl w:ilvl="0" w:tplc="BAF4B76E">
      <w:start w:val="1"/>
      <w:numFmt w:val="bullet"/>
      <w:lvlText w:val=""/>
      <w:lvlJc w:val="left"/>
      <w:pPr>
        <w:ind w:left="720" w:hanging="360"/>
      </w:pPr>
      <w:rPr>
        <w:rFonts w:ascii="Zapf Dingbats" w:hAnsi="Zapf Dingbats" w:hint="default"/>
        <w:color w:val="E219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3FC122F7"/>
    <w:multiLevelType w:val="hybridMultilevel"/>
    <w:tmpl w:val="21481774"/>
    <w:lvl w:ilvl="0" w:tplc="BAF4B76E">
      <w:start w:val="1"/>
      <w:numFmt w:val="bullet"/>
      <w:lvlText w:val=""/>
      <w:lvlJc w:val="left"/>
      <w:pPr>
        <w:ind w:left="720" w:hanging="360"/>
      </w:pPr>
      <w:rPr>
        <w:rFonts w:ascii="Zapf Dingbats" w:hAnsi="Zapf Dingbats" w:hint="default"/>
        <w:color w:val="E21923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152728"/>
    <w:multiLevelType w:val="hybridMultilevel"/>
    <w:tmpl w:val="E90C1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doNotAutofitConstrainedTables/>
    <w:splitPgBreakAndParaMark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zNDcwNDQwNDUxNjVX0lEKTi0uzszPAymwrAUAWqiEJywAAAA="/>
    <w:docVar w:name="PublishingViewTables" w:val="0"/>
    <w:docVar w:name="ShowDynamicGuides" w:val="0"/>
    <w:docVar w:name="ShowMarginGuides" w:val="1"/>
    <w:docVar w:name="ShowStaticGuides" w:val="1"/>
  </w:docVars>
  <w:rsids>
    <w:rsidRoot w:val="00263FEB"/>
    <w:rsid w:val="000246E5"/>
    <w:rsid w:val="00046034"/>
    <w:rsid w:val="00050451"/>
    <w:rsid w:val="00076AF9"/>
    <w:rsid w:val="00091AE7"/>
    <w:rsid w:val="000A21FC"/>
    <w:rsid w:val="000C56D7"/>
    <w:rsid w:val="000C5E53"/>
    <w:rsid w:val="00114AC9"/>
    <w:rsid w:val="00116F26"/>
    <w:rsid w:val="00121EE7"/>
    <w:rsid w:val="001231A5"/>
    <w:rsid w:val="001233B8"/>
    <w:rsid w:val="00124665"/>
    <w:rsid w:val="0013099F"/>
    <w:rsid w:val="00135543"/>
    <w:rsid w:val="0017310F"/>
    <w:rsid w:val="00192349"/>
    <w:rsid w:val="001C4848"/>
    <w:rsid w:val="001C4B56"/>
    <w:rsid w:val="001E5C6E"/>
    <w:rsid w:val="00217266"/>
    <w:rsid w:val="00234C9C"/>
    <w:rsid w:val="00247FA2"/>
    <w:rsid w:val="00254EC0"/>
    <w:rsid w:val="00256DBD"/>
    <w:rsid w:val="00261A7E"/>
    <w:rsid w:val="00261D95"/>
    <w:rsid w:val="00263FEB"/>
    <w:rsid w:val="00264FAB"/>
    <w:rsid w:val="00275CE7"/>
    <w:rsid w:val="00281A0E"/>
    <w:rsid w:val="00292FCA"/>
    <w:rsid w:val="002B1B3C"/>
    <w:rsid w:val="002C4B6C"/>
    <w:rsid w:val="002F5D01"/>
    <w:rsid w:val="00303517"/>
    <w:rsid w:val="0031333C"/>
    <w:rsid w:val="003449EF"/>
    <w:rsid w:val="00362792"/>
    <w:rsid w:val="00362983"/>
    <w:rsid w:val="00365E72"/>
    <w:rsid w:val="00367704"/>
    <w:rsid w:val="0038584D"/>
    <w:rsid w:val="003A66D9"/>
    <w:rsid w:val="003B52CA"/>
    <w:rsid w:val="003B6F71"/>
    <w:rsid w:val="003D3207"/>
    <w:rsid w:val="003D727B"/>
    <w:rsid w:val="003F2299"/>
    <w:rsid w:val="003F3F78"/>
    <w:rsid w:val="003F6494"/>
    <w:rsid w:val="00417D07"/>
    <w:rsid w:val="00436636"/>
    <w:rsid w:val="004720DE"/>
    <w:rsid w:val="004905CC"/>
    <w:rsid w:val="00491D91"/>
    <w:rsid w:val="004A3456"/>
    <w:rsid w:val="004B6F89"/>
    <w:rsid w:val="004B7FAC"/>
    <w:rsid w:val="004C2430"/>
    <w:rsid w:val="004E7117"/>
    <w:rsid w:val="004F12FF"/>
    <w:rsid w:val="004F2AB0"/>
    <w:rsid w:val="00503FDA"/>
    <w:rsid w:val="005042ED"/>
    <w:rsid w:val="005063EC"/>
    <w:rsid w:val="005376E3"/>
    <w:rsid w:val="005B1B97"/>
    <w:rsid w:val="005D3725"/>
    <w:rsid w:val="005D773F"/>
    <w:rsid w:val="005E40AF"/>
    <w:rsid w:val="005F0D40"/>
    <w:rsid w:val="005F6989"/>
    <w:rsid w:val="00610AD8"/>
    <w:rsid w:val="00621DFB"/>
    <w:rsid w:val="00632860"/>
    <w:rsid w:val="00635495"/>
    <w:rsid w:val="00646A23"/>
    <w:rsid w:val="006575C6"/>
    <w:rsid w:val="0066036F"/>
    <w:rsid w:val="00662CB6"/>
    <w:rsid w:val="0066513B"/>
    <w:rsid w:val="0068043E"/>
    <w:rsid w:val="00684F65"/>
    <w:rsid w:val="006855D6"/>
    <w:rsid w:val="00697B08"/>
    <w:rsid w:val="006C0083"/>
    <w:rsid w:val="006D65D5"/>
    <w:rsid w:val="006E01CA"/>
    <w:rsid w:val="0072620B"/>
    <w:rsid w:val="00734D2F"/>
    <w:rsid w:val="007374F6"/>
    <w:rsid w:val="00740045"/>
    <w:rsid w:val="00757381"/>
    <w:rsid w:val="007579E4"/>
    <w:rsid w:val="00771740"/>
    <w:rsid w:val="0077370B"/>
    <w:rsid w:val="007C008E"/>
    <w:rsid w:val="007C4D51"/>
    <w:rsid w:val="007C52E9"/>
    <w:rsid w:val="007E3DD4"/>
    <w:rsid w:val="007E64C0"/>
    <w:rsid w:val="008041E3"/>
    <w:rsid w:val="00810350"/>
    <w:rsid w:val="008250E8"/>
    <w:rsid w:val="008272C4"/>
    <w:rsid w:val="00841095"/>
    <w:rsid w:val="0087361C"/>
    <w:rsid w:val="008736B4"/>
    <w:rsid w:val="00877E35"/>
    <w:rsid w:val="008A02E6"/>
    <w:rsid w:val="008B0347"/>
    <w:rsid w:val="008C18A3"/>
    <w:rsid w:val="008C5F87"/>
    <w:rsid w:val="008D6D8A"/>
    <w:rsid w:val="008E5DB4"/>
    <w:rsid w:val="008F3E2C"/>
    <w:rsid w:val="00901955"/>
    <w:rsid w:val="00921DEE"/>
    <w:rsid w:val="00922307"/>
    <w:rsid w:val="00963146"/>
    <w:rsid w:val="0097542C"/>
    <w:rsid w:val="00980AED"/>
    <w:rsid w:val="00991370"/>
    <w:rsid w:val="00995B0C"/>
    <w:rsid w:val="009A4AD5"/>
    <w:rsid w:val="009B4A6A"/>
    <w:rsid w:val="009C0255"/>
    <w:rsid w:val="009C1FFF"/>
    <w:rsid w:val="009C7E77"/>
    <w:rsid w:val="009E5DD1"/>
    <w:rsid w:val="00A33767"/>
    <w:rsid w:val="00A405A3"/>
    <w:rsid w:val="00A40689"/>
    <w:rsid w:val="00A50502"/>
    <w:rsid w:val="00A55AA3"/>
    <w:rsid w:val="00AA28CB"/>
    <w:rsid w:val="00AA377D"/>
    <w:rsid w:val="00AA7D3E"/>
    <w:rsid w:val="00AB42C1"/>
    <w:rsid w:val="00AD053D"/>
    <w:rsid w:val="00AE3755"/>
    <w:rsid w:val="00AF1715"/>
    <w:rsid w:val="00AF752D"/>
    <w:rsid w:val="00B1799E"/>
    <w:rsid w:val="00B214B2"/>
    <w:rsid w:val="00B2796A"/>
    <w:rsid w:val="00B34D12"/>
    <w:rsid w:val="00B569CE"/>
    <w:rsid w:val="00B63071"/>
    <w:rsid w:val="00B639EC"/>
    <w:rsid w:val="00B7529C"/>
    <w:rsid w:val="00B7573B"/>
    <w:rsid w:val="00B7654D"/>
    <w:rsid w:val="00B81E53"/>
    <w:rsid w:val="00B923F3"/>
    <w:rsid w:val="00BA542A"/>
    <w:rsid w:val="00BC0942"/>
    <w:rsid w:val="00BC5E7E"/>
    <w:rsid w:val="00BD14CE"/>
    <w:rsid w:val="00BF55DE"/>
    <w:rsid w:val="00C031C2"/>
    <w:rsid w:val="00C10ADC"/>
    <w:rsid w:val="00C13493"/>
    <w:rsid w:val="00C1628A"/>
    <w:rsid w:val="00C20B29"/>
    <w:rsid w:val="00C22DA1"/>
    <w:rsid w:val="00C2709E"/>
    <w:rsid w:val="00C71F9D"/>
    <w:rsid w:val="00CA5FBC"/>
    <w:rsid w:val="00CA6BBD"/>
    <w:rsid w:val="00CA6BEA"/>
    <w:rsid w:val="00CD59C7"/>
    <w:rsid w:val="00CE1D7C"/>
    <w:rsid w:val="00CE3FED"/>
    <w:rsid w:val="00CF4EDA"/>
    <w:rsid w:val="00D02187"/>
    <w:rsid w:val="00D04149"/>
    <w:rsid w:val="00D105FE"/>
    <w:rsid w:val="00D1742F"/>
    <w:rsid w:val="00D654C7"/>
    <w:rsid w:val="00D72DE2"/>
    <w:rsid w:val="00D85D8F"/>
    <w:rsid w:val="00D934B1"/>
    <w:rsid w:val="00DA491C"/>
    <w:rsid w:val="00DB0C56"/>
    <w:rsid w:val="00DC5A79"/>
    <w:rsid w:val="00DD5D39"/>
    <w:rsid w:val="00DE2615"/>
    <w:rsid w:val="00DF16E1"/>
    <w:rsid w:val="00E02975"/>
    <w:rsid w:val="00E31C48"/>
    <w:rsid w:val="00E468E1"/>
    <w:rsid w:val="00E6314E"/>
    <w:rsid w:val="00E768FB"/>
    <w:rsid w:val="00E91BAC"/>
    <w:rsid w:val="00ED15DB"/>
    <w:rsid w:val="00ED67FB"/>
    <w:rsid w:val="00EE3C21"/>
    <w:rsid w:val="00F14F07"/>
    <w:rsid w:val="00F15F02"/>
    <w:rsid w:val="00F330CD"/>
    <w:rsid w:val="00F34BDA"/>
    <w:rsid w:val="00F523C7"/>
    <w:rsid w:val="00F62907"/>
    <w:rsid w:val="00F7107F"/>
    <w:rsid w:val="00F71617"/>
    <w:rsid w:val="00F76961"/>
    <w:rsid w:val="00F83921"/>
    <w:rsid w:val="00F84F06"/>
    <w:rsid w:val="00FB3BED"/>
    <w:rsid w:val="00FC1B79"/>
    <w:rsid w:val="00FD2DA6"/>
    <w:rsid w:val="00FD6129"/>
    <w:rsid w:val="00FF6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6751EF1"/>
  <w15:docId w15:val="{A5FF0E8F-99A9-4F61-B625-366C0D6B9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3FEB"/>
    <w:pPr>
      <w:spacing w:after="160" w:line="259" w:lineRule="auto"/>
    </w:pPr>
    <w:rPr>
      <w:rFonts w:eastAsiaTheme="minorHAnsi"/>
      <w:sz w:val="22"/>
      <w:szCs w:val="22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4A6A"/>
    <w:pPr>
      <w:keepNext/>
      <w:keepLines/>
      <w:numPr>
        <w:numId w:val="2"/>
      </w:numPr>
      <w:spacing w:before="360" w:after="360"/>
      <w:ind w:left="360"/>
      <w:outlineLvl w:val="0"/>
    </w:pPr>
    <w:rPr>
      <w:rFonts w:ascii="Museo-700" w:eastAsia="Times New Roman" w:hAnsi="Museo-700"/>
      <w:bCs/>
      <w:color w:val="3E8547"/>
      <w:sz w:val="3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4A6A"/>
    <w:rPr>
      <w:rFonts w:ascii="Museo-700" w:eastAsia="Times New Roman" w:hAnsi="Museo-700"/>
      <w:bCs/>
      <w:color w:val="3E8547"/>
      <w:sz w:val="36"/>
      <w:szCs w:val="28"/>
    </w:rPr>
  </w:style>
  <w:style w:type="paragraph" w:styleId="Header">
    <w:name w:val="header"/>
    <w:basedOn w:val="Normal"/>
    <w:link w:val="HeaderChar"/>
    <w:uiPriority w:val="99"/>
    <w:unhideWhenUsed/>
    <w:rsid w:val="00263FE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3FEB"/>
  </w:style>
  <w:style w:type="paragraph" w:styleId="Footer">
    <w:name w:val="footer"/>
    <w:basedOn w:val="Normal"/>
    <w:link w:val="FooterChar"/>
    <w:uiPriority w:val="99"/>
    <w:unhideWhenUsed/>
    <w:rsid w:val="00263FE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3FEB"/>
  </w:style>
  <w:style w:type="paragraph" w:styleId="ListParagraph">
    <w:name w:val="List Paragraph"/>
    <w:basedOn w:val="Normal"/>
    <w:uiPriority w:val="34"/>
    <w:qFormat/>
    <w:rsid w:val="00734D2F"/>
    <w:pPr>
      <w:ind w:left="720"/>
      <w:contextualSpacing/>
    </w:pPr>
  </w:style>
  <w:style w:type="table" w:styleId="TableGrid">
    <w:name w:val="Table Grid"/>
    <w:basedOn w:val="TableNormal"/>
    <w:uiPriority w:val="39"/>
    <w:rsid w:val="00FF6F20"/>
    <w:rPr>
      <w:rFonts w:eastAsiaTheme="minorHAnsi"/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76AF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0C56"/>
    <w:rPr>
      <w:color w:val="800080" w:themeColor="followedHyperlink"/>
      <w:u w:val="single"/>
    </w:rPr>
  </w:style>
  <w:style w:type="paragraph" w:customStyle="1" w:styleId="WLHeading">
    <w:name w:val="WL_Heading"/>
    <w:basedOn w:val="Normal"/>
    <w:qFormat/>
    <w:rsid w:val="009C1FFF"/>
    <w:rPr>
      <w:rFonts w:ascii="Calibri" w:hAnsi="Calibri"/>
      <w:color w:val="FFFFFF" w:themeColor="background1"/>
      <w:sz w:val="80"/>
      <w:szCs w:val="80"/>
    </w:rPr>
  </w:style>
  <w:style w:type="paragraph" w:customStyle="1" w:styleId="WLHighlighheading">
    <w:name w:val="WL_Highligh heading"/>
    <w:basedOn w:val="Normal"/>
    <w:qFormat/>
    <w:rsid w:val="009C1FFF"/>
    <w:pPr>
      <w:spacing w:line="240" w:lineRule="auto"/>
    </w:pPr>
    <w:rPr>
      <w:rFonts w:ascii="Calibri" w:hAnsi="Calibri" w:cs="Segoe UI"/>
      <w:color w:val="000000" w:themeColor="text1"/>
      <w:sz w:val="36"/>
      <w:szCs w:val="36"/>
    </w:rPr>
  </w:style>
  <w:style w:type="paragraph" w:customStyle="1" w:styleId="WLSubHeading">
    <w:name w:val="WL_Sub Heading"/>
    <w:basedOn w:val="Normal"/>
    <w:qFormat/>
    <w:rsid w:val="00C10ADC"/>
    <w:pPr>
      <w:spacing w:before="200" w:after="80" w:line="280" w:lineRule="atLeast"/>
    </w:pPr>
    <w:rPr>
      <w:rFonts w:ascii="Calibri" w:hAnsi="Calibri" w:cs="Segoe UI"/>
      <w:b/>
      <w:bCs/>
      <w:color w:val="000000" w:themeColor="text1"/>
      <w:sz w:val="24"/>
      <w:szCs w:val="24"/>
    </w:rPr>
  </w:style>
  <w:style w:type="paragraph" w:customStyle="1" w:styleId="WLParagraphbold">
    <w:name w:val="WL_Paragraph bold"/>
    <w:basedOn w:val="Normal"/>
    <w:qFormat/>
    <w:rsid w:val="009C1FFF"/>
    <w:pPr>
      <w:autoSpaceDE w:val="0"/>
      <w:autoSpaceDN w:val="0"/>
      <w:adjustRightInd w:val="0"/>
      <w:spacing w:after="80" w:line="280" w:lineRule="atLeast"/>
    </w:pPr>
    <w:rPr>
      <w:rFonts w:ascii="Calibri" w:hAnsi="Calibri" w:cs="Segoe UI"/>
      <w:b/>
      <w:color w:val="000000" w:themeColor="text1"/>
      <w:sz w:val="20"/>
      <w:szCs w:val="20"/>
    </w:rPr>
  </w:style>
  <w:style w:type="paragraph" w:customStyle="1" w:styleId="WLBodytext">
    <w:name w:val="WL_Body text"/>
    <w:basedOn w:val="Normal"/>
    <w:qFormat/>
    <w:rsid w:val="009C1FFF"/>
    <w:pPr>
      <w:autoSpaceDE w:val="0"/>
      <w:autoSpaceDN w:val="0"/>
      <w:adjustRightInd w:val="0"/>
      <w:spacing w:after="120" w:line="240" w:lineRule="atLeast"/>
      <w:jc w:val="both"/>
    </w:pPr>
    <w:rPr>
      <w:rFonts w:ascii="Calibri" w:hAnsi="Calibri" w:cs="Segoe UI"/>
      <w:color w:val="000000"/>
      <w:sz w:val="20"/>
      <w:szCs w:val="18"/>
    </w:rPr>
  </w:style>
  <w:style w:type="paragraph" w:customStyle="1" w:styleId="WLbodytextbold">
    <w:name w:val="WL_body text bold"/>
    <w:basedOn w:val="Normal"/>
    <w:qFormat/>
    <w:rsid w:val="009C1FFF"/>
    <w:pPr>
      <w:autoSpaceDE w:val="0"/>
      <w:autoSpaceDN w:val="0"/>
      <w:adjustRightInd w:val="0"/>
      <w:spacing w:after="80" w:line="240" w:lineRule="atLeast"/>
    </w:pPr>
    <w:rPr>
      <w:rFonts w:ascii="Calibri" w:hAnsi="Calibri" w:cs="Segoe UI"/>
      <w:b/>
      <w:color w:val="000000"/>
      <w:sz w:val="20"/>
      <w:szCs w:val="18"/>
    </w:rPr>
  </w:style>
  <w:style w:type="table" w:customStyle="1" w:styleId="PlainTable11">
    <w:name w:val="Plain Table 11"/>
    <w:basedOn w:val="TableNormal"/>
    <w:uiPriority w:val="41"/>
    <w:rsid w:val="009C1FFF"/>
    <w:rPr>
      <w:rFonts w:eastAsiaTheme="minorHAnsi"/>
      <w:sz w:val="22"/>
      <w:szCs w:val="22"/>
      <w:lang w:val="en-AU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Pa5">
    <w:name w:val="Pa5"/>
    <w:basedOn w:val="Normal"/>
    <w:next w:val="Normal"/>
    <w:uiPriority w:val="99"/>
    <w:rsid w:val="009C1FFF"/>
    <w:pPr>
      <w:autoSpaceDE w:val="0"/>
      <w:autoSpaceDN w:val="0"/>
      <w:adjustRightInd w:val="0"/>
      <w:spacing w:after="0" w:line="201" w:lineRule="atLeast"/>
    </w:pPr>
    <w:rPr>
      <w:rFonts w:ascii="Century Gothic" w:hAnsi="Century Gothic"/>
      <w:sz w:val="24"/>
      <w:szCs w:val="24"/>
    </w:rPr>
  </w:style>
  <w:style w:type="paragraph" w:customStyle="1" w:styleId="WLBodyTextitalic">
    <w:name w:val="WL_Body Text italic"/>
    <w:basedOn w:val="WLBodytext"/>
    <w:qFormat/>
    <w:rsid w:val="00E6314E"/>
    <w:rPr>
      <w:i/>
    </w:rPr>
  </w:style>
  <w:style w:type="character" w:customStyle="1" w:styleId="WLBoddytextitalic">
    <w:name w:val="WL_Boddy text italic"/>
    <w:basedOn w:val="DefaultParagraphFont"/>
    <w:uiPriority w:val="1"/>
    <w:qFormat/>
    <w:rsid w:val="00E6314E"/>
    <w:rPr>
      <w:i/>
    </w:rPr>
  </w:style>
  <w:style w:type="paragraph" w:customStyle="1" w:styleId="WLTabletext">
    <w:name w:val="WL_Table text"/>
    <w:basedOn w:val="WLBodytext"/>
    <w:qFormat/>
    <w:rsid w:val="00CE1D7C"/>
    <w:pPr>
      <w:spacing w:before="120"/>
      <w:jc w:val="left"/>
    </w:pPr>
    <w:rPr>
      <w:rFonts w:cs="Century Gothic"/>
      <w:color w:val="221E1F"/>
    </w:rPr>
  </w:style>
  <w:style w:type="paragraph" w:customStyle="1" w:styleId="Pa7">
    <w:name w:val="Pa7"/>
    <w:basedOn w:val="Normal"/>
    <w:next w:val="Normal"/>
    <w:uiPriority w:val="99"/>
    <w:rsid w:val="0017310F"/>
    <w:pPr>
      <w:autoSpaceDE w:val="0"/>
      <w:autoSpaceDN w:val="0"/>
      <w:adjustRightInd w:val="0"/>
      <w:spacing w:after="0" w:line="241" w:lineRule="atLeast"/>
    </w:pPr>
    <w:rPr>
      <w:rFonts w:ascii="Century Gothic" w:hAnsi="Century Gothic"/>
      <w:sz w:val="24"/>
      <w:szCs w:val="24"/>
    </w:rPr>
  </w:style>
  <w:style w:type="paragraph" w:customStyle="1" w:styleId="Pa2">
    <w:name w:val="Pa2"/>
    <w:basedOn w:val="Normal"/>
    <w:next w:val="Normal"/>
    <w:uiPriority w:val="99"/>
    <w:rsid w:val="0017310F"/>
    <w:pPr>
      <w:autoSpaceDE w:val="0"/>
      <w:autoSpaceDN w:val="0"/>
      <w:adjustRightInd w:val="0"/>
      <w:spacing w:after="0" w:line="201" w:lineRule="atLeast"/>
    </w:pPr>
    <w:rPr>
      <w:rFonts w:ascii="Century Gothic" w:hAnsi="Century Gothic"/>
      <w:sz w:val="24"/>
      <w:szCs w:val="24"/>
    </w:rPr>
  </w:style>
  <w:style w:type="paragraph" w:customStyle="1" w:styleId="Pa1">
    <w:name w:val="Pa1"/>
    <w:basedOn w:val="Normal"/>
    <w:next w:val="Normal"/>
    <w:uiPriority w:val="99"/>
    <w:rsid w:val="0017310F"/>
    <w:pPr>
      <w:autoSpaceDE w:val="0"/>
      <w:autoSpaceDN w:val="0"/>
      <w:adjustRightInd w:val="0"/>
      <w:spacing w:after="0" w:line="201" w:lineRule="atLeast"/>
    </w:pPr>
    <w:rPr>
      <w:rFonts w:ascii="Century Gothic" w:hAnsi="Century Gothic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37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User\Downloads\tio.com.au\about-us\contact-u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fairtel.com.au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info@fairtelstaff.com.a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1A3A515-2A8A-4501-B488-DFB793491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21</Words>
  <Characters>354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D Design</Company>
  <LinksUpToDate>false</LinksUpToDate>
  <CharactersWithSpaces>4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tina Dodson</dc:creator>
  <cp:keywords/>
  <dc:description/>
  <cp:lastModifiedBy>Kristie Birmingham</cp:lastModifiedBy>
  <cp:revision>2</cp:revision>
  <cp:lastPrinted>2016-05-20T04:21:00Z</cp:lastPrinted>
  <dcterms:created xsi:type="dcterms:W3CDTF">2019-01-07T10:03:00Z</dcterms:created>
  <dcterms:modified xsi:type="dcterms:W3CDTF">2019-01-07T10:03:00Z</dcterms:modified>
</cp:coreProperties>
</file>